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39"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Background</w:t>
            </w:r>
            <w:r w:rsidR="00A12A43">
              <w:rPr>
                <w:noProof/>
                <w:webHidden/>
              </w:rPr>
              <w:tab/>
            </w:r>
            <w:r w:rsidR="00A12A43">
              <w:rPr>
                <w:noProof/>
                <w:webHidden/>
              </w:rPr>
              <w:fldChar w:fldCharType="begin"/>
            </w:r>
            <w:r w:rsidR="00A12A43">
              <w:rPr>
                <w:noProof/>
                <w:webHidden/>
              </w:rPr>
              <w:instrText xml:space="preserve"> PAGEREF _Toc36820339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70FBA76" w14:textId="1CD47193"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0"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Description</w:t>
            </w:r>
            <w:r w:rsidR="00A12A43">
              <w:rPr>
                <w:noProof/>
                <w:webHidden/>
              </w:rPr>
              <w:tab/>
            </w:r>
            <w:r w:rsidR="00A12A43">
              <w:rPr>
                <w:noProof/>
                <w:webHidden/>
              </w:rPr>
              <w:fldChar w:fldCharType="begin"/>
            </w:r>
            <w:r w:rsidR="00A12A43">
              <w:rPr>
                <w:noProof/>
                <w:webHidden/>
              </w:rPr>
              <w:instrText xml:space="preserve"> PAGEREF _Toc36820340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1710BCC" w14:textId="03A6F541"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1"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Aims and Objectives</w:t>
            </w:r>
            <w:r w:rsidR="00A12A43">
              <w:rPr>
                <w:noProof/>
                <w:webHidden/>
              </w:rPr>
              <w:tab/>
            </w:r>
            <w:r w:rsidR="00A12A43">
              <w:rPr>
                <w:noProof/>
                <w:webHidden/>
              </w:rPr>
              <w:fldChar w:fldCharType="begin"/>
            </w:r>
            <w:r w:rsidR="00A12A43">
              <w:rPr>
                <w:noProof/>
                <w:webHidden/>
              </w:rPr>
              <w:instrText xml:space="preserve"> PAGEREF _Toc36820341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28DE5D2A" w14:textId="4FC6726E"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2"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Scope</w:t>
            </w:r>
            <w:r w:rsidR="00A12A43">
              <w:rPr>
                <w:noProof/>
                <w:webHidden/>
              </w:rPr>
              <w:tab/>
            </w:r>
            <w:r w:rsidR="00A12A43">
              <w:rPr>
                <w:noProof/>
                <w:webHidden/>
              </w:rPr>
              <w:fldChar w:fldCharType="begin"/>
            </w:r>
            <w:r w:rsidR="00A12A43">
              <w:rPr>
                <w:noProof/>
                <w:webHidden/>
              </w:rPr>
              <w:instrText xml:space="preserve"> PAGEREF _Toc36820342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75A8D5BE" w14:textId="22B0B7F4"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3" w:history="1">
            <w:r w:rsidR="00A12A43" w:rsidRPr="009658C7">
              <w:rPr>
                <w:rStyle w:val="Hyperlink"/>
                <w:noProof/>
              </w:rPr>
              <w:t>1.3.</w:t>
            </w:r>
            <w:r w:rsidR="00A12A43">
              <w:rPr>
                <w:rFonts w:asciiTheme="minorHAnsi" w:eastAsiaTheme="minorEastAsia" w:hAnsiTheme="minorHAnsi"/>
                <w:noProof/>
                <w:lang w:val="en-GB" w:eastAsia="zh-CN"/>
              </w:rPr>
              <w:tab/>
            </w:r>
            <w:r w:rsidR="00A12A43" w:rsidRPr="009658C7">
              <w:rPr>
                <w:rStyle w:val="Hyperlink"/>
                <w:noProof/>
              </w:rPr>
              <w:t>Thesis Roadmap</w:t>
            </w:r>
            <w:r w:rsidR="00A12A43">
              <w:rPr>
                <w:noProof/>
                <w:webHidden/>
              </w:rPr>
              <w:tab/>
            </w:r>
            <w:r w:rsidR="00A12A43">
              <w:rPr>
                <w:noProof/>
                <w:webHidden/>
              </w:rPr>
              <w:fldChar w:fldCharType="begin"/>
            </w:r>
            <w:r w:rsidR="00A12A43">
              <w:rPr>
                <w:noProof/>
                <w:webHidden/>
              </w:rPr>
              <w:instrText xml:space="preserve"> PAGEREF _Toc36820343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691CD0C8" w14:textId="0C361421" w:rsidR="00A12A43" w:rsidRDefault="00801B4C">
          <w:pPr>
            <w:pStyle w:val="TOC1"/>
            <w:tabs>
              <w:tab w:val="right" w:leader="dot" w:pos="9016"/>
            </w:tabs>
            <w:rPr>
              <w:rFonts w:asciiTheme="minorHAnsi" w:eastAsiaTheme="minorEastAsia" w:hAnsiTheme="minorHAnsi"/>
              <w:noProof/>
              <w:lang w:val="en-GB" w:eastAsia="zh-CN"/>
            </w:rPr>
          </w:pPr>
          <w:hyperlink w:anchor="_Toc36820344" w:history="1">
            <w:r w:rsidR="00A12A43" w:rsidRPr="009658C7">
              <w:rPr>
                <w:rStyle w:val="Hyperlink"/>
                <w:noProof/>
              </w:rPr>
              <w:t>2. Literature Review</w:t>
            </w:r>
            <w:r w:rsidR="00A12A43">
              <w:rPr>
                <w:noProof/>
                <w:webHidden/>
              </w:rPr>
              <w:tab/>
            </w:r>
            <w:r w:rsidR="00A12A43">
              <w:rPr>
                <w:noProof/>
                <w:webHidden/>
              </w:rPr>
              <w:fldChar w:fldCharType="begin"/>
            </w:r>
            <w:r w:rsidR="00A12A43">
              <w:rPr>
                <w:noProof/>
                <w:webHidden/>
              </w:rPr>
              <w:instrText xml:space="preserve"> PAGEREF _Toc36820344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1182851E" w14:textId="29773FC9" w:rsidR="00A12A43" w:rsidRDefault="00801B4C">
          <w:pPr>
            <w:pStyle w:val="TOC2"/>
            <w:tabs>
              <w:tab w:val="right" w:leader="dot" w:pos="9016"/>
            </w:tabs>
            <w:rPr>
              <w:rFonts w:asciiTheme="minorHAnsi" w:eastAsiaTheme="minorEastAsia" w:hAnsiTheme="minorHAnsi"/>
              <w:noProof/>
              <w:lang w:val="en-GB" w:eastAsia="zh-CN"/>
            </w:rPr>
          </w:pPr>
          <w:hyperlink w:anchor="_Toc36820345" w:history="1">
            <w:r w:rsidR="00A12A43" w:rsidRPr="009658C7">
              <w:rPr>
                <w:rStyle w:val="Hyperlink"/>
                <w:noProof/>
              </w:rPr>
              <w:t>2.1. Introduction</w:t>
            </w:r>
            <w:r w:rsidR="00A12A43">
              <w:rPr>
                <w:noProof/>
                <w:webHidden/>
              </w:rPr>
              <w:tab/>
            </w:r>
            <w:r w:rsidR="00A12A43">
              <w:rPr>
                <w:noProof/>
                <w:webHidden/>
              </w:rPr>
              <w:fldChar w:fldCharType="begin"/>
            </w:r>
            <w:r w:rsidR="00A12A43">
              <w:rPr>
                <w:noProof/>
                <w:webHidden/>
              </w:rPr>
              <w:instrText xml:space="preserve"> PAGEREF _Toc36820345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739780F" w14:textId="116460A9" w:rsidR="00A12A43" w:rsidRDefault="00801B4C">
          <w:pPr>
            <w:pStyle w:val="TOC2"/>
            <w:tabs>
              <w:tab w:val="right" w:leader="dot" w:pos="9016"/>
            </w:tabs>
            <w:rPr>
              <w:rFonts w:asciiTheme="minorHAnsi" w:eastAsiaTheme="minorEastAsia" w:hAnsiTheme="minorHAnsi"/>
              <w:noProof/>
              <w:lang w:val="en-GB" w:eastAsia="zh-CN"/>
            </w:rPr>
          </w:pPr>
          <w:hyperlink w:anchor="_Toc36820346" w:history="1">
            <w:r w:rsidR="00A12A43" w:rsidRPr="009658C7">
              <w:rPr>
                <w:rStyle w:val="Hyperlink"/>
                <w:noProof/>
              </w:rPr>
              <w:t>2.2. Research Topic 1</w:t>
            </w:r>
            <w:r w:rsidR="00A12A43">
              <w:rPr>
                <w:noProof/>
                <w:webHidden/>
              </w:rPr>
              <w:tab/>
            </w:r>
            <w:r w:rsidR="00A12A43">
              <w:rPr>
                <w:noProof/>
                <w:webHidden/>
              </w:rPr>
              <w:fldChar w:fldCharType="begin"/>
            </w:r>
            <w:r w:rsidR="00A12A43">
              <w:rPr>
                <w:noProof/>
                <w:webHidden/>
              </w:rPr>
              <w:instrText xml:space="preserve"> PAGEREF _Toc36820346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2BFBF13" w14:textId="143B52B6" w:rsidR="00A12A43" w:rsidRDefault="00801B4C">
          <w:pPr>
            <w:pStyle w:val="TOC2"/>
            <w:tabs>
              <w:tab w:val="right" w:leader="dot" w:pos="9016"/>
            </w:tabs>
            <w:rPr>
              <w:rFonts w:asciiTheme="minorHAnsi" w:eastAsiaTheme="minorEastAsia" w:hAnsiTheme="minorHAnsi"/>
              <w:noProof/>
              <w:lang w:val="en-GB" w:eastAsia="zh-CN"/>
            </w:rPr>
          </w:pPr>
          <w:hyperlink w:anchor="_Toc36820347" w:history="1">
            <w:r w:rsidR="00A12A43" w:rsidRPr="009658C7">
              <w:rPr>
                <w:rStyle w:val="Hyperlink"/>
                <w:noProof/>
              </w:rPr>
              <w:t>2.3. Research Topic 2</w:t>
            </w:r>
            <w:r w:rsidR="00A12A43">
              <w:rPr>
                <w:noProof/>
                <w:webHidden/>
              </w:rPr>
              <w:tab/>
            </w:r>
            <w:r w:rsidR="00A12A43">
              <w:rPr>
                <w:noProof/>
                <w:webHidden/>
              </w:rPr>
              <w:fldChar w:fldCharType="begin"/>
            </w:r>
            <w:r w:rsidR="00A12A43">
              <w:rPr>
                <w:noProof/>
                <w:webHidden/>
              </w:rPr>
              <w:instrText xml:space="preserve"> PAGEREF _Toc36820347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1121DC3" w14:textId="6E128C7A" w:rsidR="00A12A43" w:rsidRDefault="00801B4C">
          <w:pPr>
            <w:pStyle w:val="TOC2"/>
            <w:tabs>
              <w:tab w:val="right" w:leader="dot" w:pos="9016"/>
            </w:tabs>
            <w:rPr>
              <w:rFonts w:asciiTheme="minorHAnsi" w:eastAsiaTheme="minorEastAsia" w:hAnsiTheme="minorHAnsi"/>
              <w:noProof/>
              <w:lang w:val="en-GB" w:eastAsia="zh-CN"/>
            </w:rPr>
          </w:pPr>
          <w:hyperlink w:anchor="_Toc36820348" w:history="1">
            <w:r w:rsidR="00A12A43" w:rsidRPr="009658C7">
              <w:rPr>
                <w:rStyle w:val="Hyperlink"/>
                <w:noProof/>
              </w:rPr>
              <w:t>2.4. Existing Final Year Projects</w:t>
            </w:r>
            <w:r w:rsidR="00A12A43">
              <w:rPr>
                <w:noProof/>
                <w:webHidden/>
              </w:rPr>
              <w:tab/>
            </w:r>
            <w:r w:rsidR="00A12A43">
              <w:rPr>
                <w:noProof/>
                <w:webHidden/>
              </w:rPr>
              <w:fldChar w:fldCharType="begin"/>
            </w:r>
            <w:r w:rsidR="00A12A43">
              <w:rPr>
                <w:noProof/>
                <w:webHidden/>
              </w:rPr>
              <w:instrText xml:space="preserve"> PAGEREF _Toc36820348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4F0C7DDB" w14:textId="1B17D7B1" w:rsidR="00A12A43" w:rsidRDefault="00801B4C">
          <w:pPr>
            <w:pStyle w:val="TOC2"/>
            <w:tabs>
              <w:tab w:val="right" w:leader="dot" w:pos="9016"/>
            </w:tabs>
            <w:rPr>
              <w:rFonts w:asciiTheme="minorHAnsi" w:eastAsiaTheme="minorEastAsia" w:hAnsiTheme="minorHAnsi"/>
              <w:noProof/>
              <w:lang w:val="en-GB" w:eastAsia="zh-CN"/>
            </w:rPr>
          </w:pPr>
          <w:hyperlink w:anchor="_Toc36820349" w:history="1">
            <w:r w:rsidR="00A12A43" w:rsidRPr="009658C7">
              <w:rPr>
                <w:rStyle w:val="Hyperlink"/>
                <w:noProof/>
              </w:rPr>
              <w:t>2.5. Conclusions</w:t>
            </w:r>
            <w:r w:rsidR="00A12A43">
              <w:rPr>
                <w:noProof/>
                <w:webHidden/>
              </w:rPr>
              <w:tab/>
            </w:r>
            <w:r w:rsidR="00A12A43">
              <w:rPr>
                <w:noProof/>
                <w:webHidden/>
              </w:rPr>
              <w:fldChar w:fldCharType="begin"/>
            </w:r>
            <w:r w:rsidR="00A12A43">
              <w:rPr>
                <w:noProof/>
                <w:webHidden/>
              </w:rPr>
              <w:instrText xml:space="preserve"> PAGEREF _Toc36820349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D45275B" w14:textId="720D3D52" w:rsidR="00A12A43" w:rsidRDefault="00801B4C">
          <w:pPr>
            <w:pStyle w:val="TOC1"/>
            <w:tabs>
              <w:tab w:val="right" w:leader="dot" w:pos="9016"/>
            </w:tabs>
            <w:rPr>
              <w:rFonts w:asciiTheme="minorHAnsi" w:eastAsiaTheme="minorEastAsia" w:hAnsiTheme="minorHAnsi"/>
              <w:noProof/>
              <w:lang w:val="en-GB" w:eastAsia="zh-CN"/>
            </w:rPr>
          </w:pPr>
          <w:hyperlink w:anchor="_Toc36820350" w:history="1">
            <w:r w:rsidR="00A12A43" w:rsidRPr="009658C7">
              <w:rPr>
                <w:rStyle w:val="Hyperlink"/>
                <w:noProof/>
              </w:rPr>
              <w:t>3. Experiment Design</w:t>
            </w:r>
            <w:r w:rsidR="00A12A43">
              <w:rPr>
                <w:noProof/>
                <w:webHidden/>
              </w:rPr>
              <w:tab/>
            </w:r>
            <w:r w:rsidR="00A12A43">
              <w:rPr>
                <w:noProof/>
                <w:webHidden/>
              </w:rPr>
              <w:fldChar w:fldCharType="begin"/>
            </w:r>
            <w:r w:rsidR="00A12A43">
              <w:rPr>
                <w:noProof/>
                <w:webHidden/>
              </w:rPr>
              <w:instrText xml:space="preserve"> PAGEREF _Toc36820350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039E02" w14:textId="25417163" w:rsidR="00A12A43" w:rsidRDefault="00801B4C">
          <w:pPr>
            <w:pStyle w:val="TOC2"/>
            <w:tabs>
              <w:tab w:val="right" w:leader="dot" w:pos="9016"/>
            </w:tabs>
            <w:rPr>
              <w:rFonts w:asciiTheme="minorHAnsi" w:eastAsiaTheme="minorEastAsia" w:hAnsiTheme="minorHAnsi"/>
              <w:noProof/>
              <w:lang w:val="en-GB" w:eastAsia="zh-CN"/>
            </w:rPr>
          </w:pPr>
          <w:hyperlink w:anchor="_Toc36820351" w:history="1">
            <w:r w:rsidR="00A12A43" w:rsidRPr="009658C7">
              <w:rPr>
                <w:rStyle w:val="Hyperlink"/>
                <w:noProof/>
              </w:rPr>
              <w:t>3.1 Introduction</w:t>
            </w:r>
            <w:r w:rsidR="00A12A43">
              <w:rPr>
                <w:noProof/>
                <w:webHidden/>
              </w:rPr>
              <w:tab/>
            </w:r>
            <w:r w:rsidR="00A12A43">
              <w:rPr>
                <w:noProof/>
                <w:webHidden/>
              </w:rPr>
              <w:fldChar w:fldCharType="begin"/>
            </w:r>
            <w:r w:rsidR="00A12A43">
              <w:rPr>
                <w:noProof/>
                <w:webHidden/>
              </w:rPr>
              <w:instrText xml:space="preserve"> PAGEREF _Toc36820351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2D1854D" w14:textId="23612B4B" w:rsidR="00A12A43" w:rsidRDefault="00801B4C">
          <w:pPr>
            <w:pStyle w:val="TOC2"/>
            <w:tabs>
              <w:tab w:val="right" w:leader="dot" w:pos="9016"/>
            </w:tabs>
            <w:rPr>
              <w:rFonts w:asciiTheme="minorHAnsi" w:eastAsiaTheme="minorEastAsia" w:hAnsiTheme="minorHAnsi"/>
              <w:noProof/>
              <w:lang w:val="en-GB" w:eastAsia="zh-CN"/>
            </w:rPr>
          </w:pPr>
          <w:hyperlink w:anchor="_Toc36820352" w:history="1">
            <w:r w:rsidR="00A12A43" w:rsidRPr="009658C7">
              <w:rPr>
                <w:rStyle w:val="Hyperlink"/>
                <w:noProof/>
              </w:rPr>
              <w:t>3.2. Software Design</w:t>
            </w:r>
            <w:r w:rsidR="00A12A43">
              <w:rPr>
                <w:noProof/>
                <w:webHidden/>
              </w:rPr>
              <w:tab/>
            </w:r>
            <w:r w:rsidR="00A12A43">
              <w:rPr>
                <w:noProof/>
                <w:webHidden/>
              </w:rPr>
              <w:fldChar w:fldCharType="begin"/>
            </w:r>
            <w:r w:rsidR="00A12A43">
              <w:rPr>
                <w:noProof/>
                <w:webHidden/>
              </w:rPr>
              <w:instrText xml:space="preserve"> PAGEREF _Toc36820352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0AF394E5" w14:textId="7AA303C6" w:rsidR="00A12A43" w:rsidRDefault="00801B4C">
          <w:pPr>
            <w:pStyle w:val="TOC2"/>
            <w:tabs>
              <w:tab w:val="right" w:leader="dot" w:pos="9016"/>
            </w:tabs>
            <w:rPr>
              <w:rFonts w:asciiTheme="minorHAnsi" w:eastAsiaTheme="minorEastAsia" w:hAnsiTheme="minorHAnsi"/>
              <w:noProof/>
              <w:lang w:val="en-GB" w:eastAsia="zh-CN"/>
            </w:rPr>
          </w:pPr>
          <w:hyperlink w:anchor="_Toc36820353" w:history="1">
            <w:r w:rsidR="00A12A43" w:rsidRPr="009658C7">
              <w:rPr>
                <w:rStyle w:val="Hyperlink"/>
                <w:noProof/>
              </w:rPr>
              <w:t>3.3. Software Test plan</w:t>
            </w:r>
            <w:r w:rsidR="00A12A43">
              <w:rPr>
                <w:noProof/>
                <w:webHidden/>
              </w:rPr>
              <w:tab/>
            </w:r>
            <w:r w:rsidR="00A12A43">
              <w:rPr>
                <w:noProof/>
                <w:webHidden/>
              </w:rPr>
              <w:fldChar w:fldCharType="begin"/>
            </w:r>
            <w:r w:rsidR="00A12A43">
              <w:rPr>
                <w:noProof/>
                <w:webHidden/>
              </w:rPr>
              <w:instrText xml:space="preserve"> PAGEREF _Toc36820353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DA3D854" w14:textId="294935B6" w:rsidR="00A12A43" w:rsidRDefault="00801B4C">
          <w:pPr>
            <w:pStyle w:val="TOC2"/>
            <w:tabs>
              <w:tab w:val="right" w:leader="dot" w:pos="9016"/>
            </w:tabs>
            <w:rPr>
              <w:rFonts w:asciiTheme="minorHAnsi" w:eastAsiaTheme="minorEastAsia" w:hAnsiTheme="minorHAnsi"/>
              <w:noProof/>
              <w:lang w:val="en-GB" w:eastAsia="zh-CN"/>
            </w:rPr>
          </w:pPr>
          <w:hyperlink w:anchor="_Toc36820354" w:history="1">
            <w:r w:rsidR="00A12A43" w:rsidRPr="009658C7">
              <w:rPr>
                <w:rStyle w:val="Hyperlink"/>
                <w:noProof/>
              </w:rPr>
              <w:t>3.4. Front-End</w:t>
            </w:r>
            <w:r w:rsidR="00A12A43">
              <w:rPr>
                <w:noProof/>
                <w:webHidden/>
              </w:rPr>
              <w:tab/>
            </w:r>
            <w:r w:rsidR="00A12A43">
              <w:rPr>
                <w:noProof/>
                <w:webHidden/>
              </w:rPr>
              <w:fldChar w:fldCharType="begin"/>
            </w:r>
            <w:r w:rsidR="00A12A43">
              <w:rPr>
                <w:noProof/>
                <w:webHidden/>
              </w:rPr>
              <w:instrText xml:space="preserve"> PAGEREF _Toc36820354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AEDEC3" w14:textId="509B625A" w:rsidR="00A12A43" w:rsidRDefault="00801B4C">
          <w:pPr>
            <w:pStyle w:val="TOC2"/>
            <w:tabs>
              <w:tab w:val="right" w:leader="dot" w:pos="9016"/>
            </w:tabs>
            <w:rPr>
              <w:rFonts w:asciiTheme="minorHAnsi" w:eastAsiaTheme="minorEastAsia" w:hAnsiTheme="minorHAnsi"/>
              <w:noProof/>
              <w:lang w:val="en-GB" w:eastAsia="zh-CN"/>
            </w:rPr>
          </w:pPr>
          <w:hyperlink w:anchor="_Toc36820355" w:history="1">
            <w:r w:rsidR="00A12A43" w:rsidRPr="009658C7">
              <w:rPr>
                <w:rStyle w:val="Hyperlink"/>
                <w:noProof/>
              </w:rPr>
              <w:t>3.5. Middle-Tier</w:t>
            </w:r>
            <w:r w:rsidR="00A12A43">
              <w:rPr>
                <w:noProof/>
                <w:webHidden/>
              </w:rPr>
              <w:tab/>
            </w:r>
            <w:r w:rsidR="00A12A43">
              <w:rPr>
                <w:noProof/>
                <w:webHidden/>
              </w:rPr>
              <w:fldChar w:fldCharType="begin"/>
            </w:r>
            <w:r w:rsidR="00A12A43">
              <w:rPr>
                <w:noProof/>
                <w:webHidden/>
              </w:rPr>
              <w:instrText xml:space="preserve"> PAGEREF _Toc36820355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CA4CD49" w14:textId="7220181F" w:rsidR="00A12A43" w:rsidRDefault="00801B4C">
          <w:pPr>
            <w:pStyle w:val="TOC2"/>
            <w:tabs>
              <w:tab w:val="right" w:leader="dot" w:pos="9016"/>
            </w:tabs>
            <w:rPr>
              <w:rFonts w:asciiTheme="minorHAnsi" w:eastAsiaTheme="minorEastAsia" w:hAnsiTheme="minorHAnsi"/>
              <w:noProof/>
              <w:lang w:val="en-GB" w:eastAsia="zh-CN"/>
            </w:rPr>
          </w:pPr>
          <w:hyperlink w:anchor="_Toc36820356" w:history="1">
            <w:r w:rsidR="00A12A43" w:rsidRPr="009658C7">
              <w:rPr>
                <w:rStyle w:val="Hyperlink"/>
                <w:noProof/>
              </w:rPr>
              <w:t>3.6. Back-End</w:t>
            </w:r>
            <w:r w:rsidR="00A12A43">
              <w:rPr>
                <w:noProof/>
                <w:webHidden/>
              </w:rPr>
              <w:tab/>
            </w:r>
            <w:r w:rsidR="00A12A43">
              <w:rPr>
                <w:noProof/>
                <w:webHidden/>
              </w:rPr>
              <w:fldChar w:fldCharType="begin"/>
            </w:r>
            <w:r w:rsidR="00A12A43">
              <w:rPr>
                <w:noProof/>
                <w:webHidden/>
              </w:rPr>
              <w:instrText xml:space="preserve"> PAGEREF _Toc36820356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9643952" w14:textId="792965CF" w:rsidR="00A12A43" w:rsidRDefault="00801B4C">
          <w:pPr>
            <w:pStyle w:val="TOC2"/>
            <w:tabs>
              <w:tab w:val="right" w:leader="dot" w:pos="9016"/>
            </w:tabs>
            <w:rPr>
              <w:rFonts w:asciiTheme="minorHAnsi" w:eastAsiaTheme="minorEastAsia" w:hAnsiTheme="minorHAnsi"/>
              <w:noProof/>
              <w:lang w:val="en-GB" w:eastAsia="zh-CN"/>
            </w:rPr>
          </w:pPr>
          <w:hyperlink w:anchor="_Toc36820357" w:history="1">
            <w:r w:rsidR="00A12A43" w:rsidRPr="009658C7">
              <w:rPr>
                <w:rStyle w:val="Hyperlink"/>
                <w:noProof/>
              </w:rPr>
              <w:t>3.7. Conclusions</w:t>
            </w:r>
            <w:r w:rsidR="00A12A43">
              <w:rPr>
                <w:noProof/>
                <w:webHidden/>
              </w:rPr>
              <w:tab/>
            </w:r>
            <w:r w:rsidR="00A12A43">
              <w:rPr>
                <w:noProof/>
                <w:webHidden/>
              </w:rPr>
              <w:fldChar w:fldCharType="begin"/>
            </w:r>
            <w:r w:rsidR="00A12A43">
              <w:rPr>
                <w:noProof/>
                <w:webHidden/>
              </w:rPr>
              <w:instrText xml:space="preserve"> PAGEREF _Toc36820357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4F7C36D" w14:textId="13953F0B" w:rsidR="00A12A43" w:rsidRDefault="00801B4C">
          <w:pPr>
            <w:pStyle w:val="TOC1"/>
            <w:tabs>
              <w:tab w:val="right" w:leader="dot" w:pos="9016"/>
            </w:tabs>
            <w:rPr>
              <w:rFonts w:asciiTheme="minorHAnsi" w:eastAsiaTheme="minorEastAsia" w:hAnsiTheme="minorHAnsi"/>
              <w:noProof/>
              <w:lang w:val="en-GB" w:eastAsia="zh-CN"/>
            </w:rPr>
          </w:pPr>
          <w:hyperlink w:anchor="_Toc36820358" w:history="1">
            <w:r w:rsidR="00A12A43" w:rsidRPr="009658C7">
              <w:rPr>
                <w:rStyle w:val="Hyperlink"/>
                <w:noProof/>
              </w:rPr>
              <w:t>4. Experiment Development</w:t>
            </w:r>
            <w:r w:rsidR="00A12A43">
              <w:rPr>
                <w:noProof/>
                <w:webHidden/>
              </w:rPr>
              <w:tab/>
            </w:r>
            <w:r w:rsidR="00A12A43">
              <w:rPr>
                <w:noProof/>
                <w:webHidden/>
              </w:rPr>
              <w:fldChar w:fldCharType="begin"/>
            </w:r>
            <w:r w:rsidR="00A12A43">
              <w:rPr>
                <w:noProof/>
                <w:webHidden/>
              </w:rPr>
              <w:instrText xml:space="preserve"> PAGEREF _Toc36820358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2010EEC3" w14:textId="3BD70EF7" w:rsidR="00A12A43" w:rsidRDefault="00801B4C">
          <w:pPr>
            <w:pStyle w:val="TOC2"/>
            <w:tabs>
              <w:tab w:val="right" w:leader="dot" w:pos="9016"/>
            </w:tabs>
            <w:rPr>
              <w:rFonts w:asciiTheme="minorHAnsi" w:eastAsiaTheme="minorEastAsia" w:hAnsiTheme="minorHAnsi"/>
              <w:noProof/>
              <w:lang w:val="en-GB" w:eastAsia="zh-CN"/>
            </w:rPr>
          </w:pPr>
          <w:hyperlink w:anchor="_Toc36820359" w:history="1">
            <w:r w:rsidR="00A12A43" w:rsidRPr="009658C7">
              <w:rPr>
                <w:rStyle w:val="Hyperlink"/>
                <w:noProof/>
              </w:rPr>
              <w:t>4.1. Introduction</w:t>
            </w:r>
            <w:r w:rsidR="00A12A43">
              <w:rPr>
                <w:noProof/>
                <w:webHidden/>
              </w:rPr>
              <w:tab/>
            </w:r>
            <w:r w:rsidR="00A12A43">
              <w:rPr>
                <w:noProof/>
                <w:webHidden/>
              </w:rPr>
              <w:fldChar w:fldCharType="begin"/>
            </w:r>
            <w:r w:rsidR="00A12A43">
              <w:rPr>
                <w:noProof/>
                <w:webHidden/>
              </w:rPr>
              <w:instrText xml:space="preserve"> PAGEREF _Toc36820359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4A4713A" w14:textId="3386CDBA" w:rsidR="00A12A43" w:rsidRDefault="00801B4C">
          <w:pPr>
            <w:pStyle w:val="TOC2"/>
            <w:tabs>
              <w:tab w:val="right" w:leader="dot" w:pos="9016"/>
            </w:tabs>
            <w:rPr>
              <w:rFonts w:asciiTheme="minorHAnsi" w:eastAsiaTheme="minorEastAsia" w:hAnsiTheme="minorHAnsi"/>
              <w:noProof/>
              <w:lang w:val="en-GB" w:eastAsia="zh-CN"/>
            </w:rPr>
          </w:pPr>
          <w:hyperlink w:anchor="_Toc36820360" w:history="1">
            <w:r w:rsidR="00A12A43" w:rsidRPr="009658C7">
              <w:rPr>
                <w:rStyle w:val="Hyperlink"/>
                <w:noProof/>
              </w:rPr>
              <w:t>4.2. Software Development</w:t>
            </w:r>
            <w:r w:rsidR="00A12A43">
              <w:rPr>
                <w:noProof/>
                <w:webHidden/>
              </w:rPr>
              <w:tab/>
            </w:r>
            <w:r w:rsidR="00A12A43">
              <w:rPr>
                <w:noProof/>
                <w:webHidden/>
              </w:rPr>
              <w:fldChar w:fldCharType="begin"/>
            </w:r>
            <w:r w:rsidR="00A12A43">
              <w:rPr>
                <w:noProof/>
                <w:webHidden/>
              </w:rPr>
              <w:instrText xml:space="preserve"> PAGEREF _Toc36820360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398955C" w14:textId="1BBA4748" w:rsidR="00A12A43" w:rsidRDefault="00801B4C">
          <w:pPr>
            <w:pStyle w:val="TOC2"/>
            <w:tabs>
              <w:tab w:val="right" w:leader="dot" w:pos="9016"/>
            </w:tabs>
            <w:rPr>
              <w:rFonts w:asciiTheme="minorHAnsi" w:eastAsiaTheme="minorEastAsia" w:hAnsiTheme="minorHAnsi"/>
              <w:noProof/>
              <w:lang w:val="en-GB" w:eastAsia="zh-CN"/>
            </w:rPr>
          </w:pPr>
          <w:hyperlink w:anchor="_Toc36820361" w:history="1">
            <w:r w:rsidR="00A12A43" w:rsidRPr="009658C7">
              <w:rPr>
                <w:rStyle w:val="Hyperlink"/>
                <w:noProof/>
              </w:rPr>
              <w:t>4.3. Front-End</w:t>
            </w:r>
            <w:r w:rsidR="00A12A43">
              <w:rPr>
                <w:noProof/>
                <w:webHidden/>
              </w:rPr>
              <w:tab/>
            </w:r>
            <w:r w:rsidR="00A12A43">
              <w:rPr>
                <w:noProof/>
                <w:webHidden/>
              </w:rPr>
              <w:fldChar w:fldCharType="begin"/>
            </w:r>
            <w:r w:rsidR="00A12A43">
              <w:rPr>
                <w:noProof/>
                <w:webHidden/>
              </w:rPr>
              <w:instrText xml:space="preserve"> PAGEREF _Toc36820361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3FA6DBB7" w14:textId="7571802A" w:rsidR="00A12A43" w:rsidRDefault="00801B4C">
          <w:pPr>
            <w:pStyle w:val="TOC2"/>
            <w:tabs>
              <w:tab w:val="right" w:leader="dot" w:pos="9016"/>
            </w:tabs>
            <w:rPr>
              <w:rFonts w:asciiTheme="minorHAnsi" w:eastAsiaTheme="minorEastAsia" w:hAnsiTheme="minorHAnsi"/>
              <w:noProof/>
              <w:lang w:val="en-GB" w:eastAsia="zh-CN"/>
            </w:rPr>
          </w:pPr>
          <w:hyperlink w:anchor="_Toc36820362" w:history="1">
            <w:r w:rsidR="00A12A43" w:rsidRPr="009658C7">
              <w:rPr>
                <w:rStyle w:val="Hyperlink"/>
                <w:noProof/>
              </w:rPr>
              <w:t>4.4. Middle-Tier</w:t>
            </w:r>
            <w:r w:rsidR="00A12A43">
              <w:rPr>
                <w:noProof/>
                <w:webHidden/>
              </w:rPr>
              <w:tab/>
            </w:r>
            <w:r w:rsidR="00A12A43">
              <w:rPr>
                <w:noProof/>
                <w:webHidden/>
              </w:rPr>
              <w:fldChar w:fldCharType="begin"/>
            </w:r>
            <w:r w:rsidR="00A12A43">
              <w:rPr>
                <w:noProof/>
                <w:webHidden/>
              </w:rPr>
              <w:instrText xml:space="preserve"> PAGEREF _Toc36820362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47C787" w14:textId="0AA40624" w:rsidR="00A12A43" w:rsidRDefault="00801B4C">
          <w:pPr>
            <w:pStyle w:val="TOC2"/>
            <w:tabs>
              <w:tab w:val="right" w:leader="dot" w:pos="9016"/>
            </w:tabs>
            <w:rPr>
              <w:rFonts w:asciiTheme="minorHAnsi" w:eastAsiaTheme="minorEastAsia" w:hAnsiTheme="minorHAnsi"/>
              <w:noProof/>
              <w:lang w:val="en-GB" w:eastAsia="zh-CN"/>
            </w:rPr>
          </w:pPr>
          <w:hyperlink w:anchor="_Toc36820363" w:history="1">
            <w:r w:rsidR="00A12A43" w:rsidRPr="009658C7">
              <w:rPr>
                <w:rStyle w:val="Hyperlink"/>
                <w:noProof/>
              </w:rPr>
              <w:t>4.5. Back-End</w:t>
            </w:r>
            <w:r w:rsidR="00A12A43">
              <w:rPr>
                <w:noProof/>
                <w:webHidden/>
              </w:rPr>
              <w:tab/>
            </w:r>
            <w:r w:rsidR="00A12A43">
              <w:rPr>
                <w:noProof/>
                <w:webHidden/>
              </w:rPr>
              <w:fldChar w:fldCharType="begin"/>
            </w:r>
            <w:r w:rsidR="00A12A43">
              <w:rPr>
                <w:noProof/>
                <w:webHidden/>
              </w:rPr>
              <w:instrText xml:space="preserve"> PAGEREF _Toc36820363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BE9441" w14:textId="52F4B0E5" w:rsidR="00A12A43" w:rsidRDefault="00801B4C">
          <w:pPr>
            <w:pStyle w:val="TOC2"/>
            <w:tabs>
              <w:tab w:val="right" w:leader="dot" w:pos="9016"/>
            </w:tabs>
            <w:rPr>
              <w:rFonts w:asciiTheme="minorHAnsi" w:eastAsiaTheme="minorEastAsia" w:hAnsiTheme="minorHAnsi"/>
              <w:noProof/>
              <w:lang w:val="en-GB" w:eastAsia="zh-CN"/>
            </w:rPr>
          </w:pPr>
          <w:hyperlink w:anchor="_Toc36820364" w:history="1">
            <w:r w:rsidR="00A12A43" w:rsidRPr="009658C7">
              <w:rPr>
                <w:rStyle w:val="Hyperlink"/>
                <w:noProof/>
              </w:rPr>
              <w:t>4.6. Conclusions</w:t>
            </w:r>
            <w:r w:rsidR="00A12A43">
              <w:rPr>
                <w:noProof/>
                <w:webHidden/>
              </w:rPr>
              <w:tab/>
            </w:r>
            <w:r w:rsidR="00A12A43">
              <w:rPr>
                <w:noProof/>
                <w:webHidden/>
              </w:rPr>
              <w:fldChar w:fldCharType="begin"/>
            </w:r>
            <w:r w:rsidR="00A12A43">
              <w:rPr>
                <w:noProof/>
                <w:webHidden/>
              </w:rPr>
              <w:instrText xml:space="preserve"> PAGEREF _Toc36820364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D4A7886" w14:textId="4E446720" w:rsidR="00A12A43" w:rsidRDefault="00801B4C">
          <w:pPr>
            <w:pStyle w:val="TOC1"/>
            <w:tabs>
              <w:tab w:val="right" w:leader="dot" w:pos="9016"/>
            </w:tabs>
            <w:rPr>
              <w:rFonts w:asciiTheme="minorHAnsi" w:eastAsiaTheme="minorEastAsia" w:hAnsiTheme="minorHAnsi"/>
              <w:noProof/>
              <w:lang w:val="en-GB" w:eastAsia="zh-CN"/>
            </w:rPr>
          </w:pPr>
          <w:hyperlink w:anchor="_Toc36820365" w:history="1">
            <w:r w:rsidR="00A12A43" w:rsidRPr="009658C7">
              <w:rPr>
                <w:rStyle w:val="Hyperlink"/>
                <w:noProof/>
              </w:rPr>
              <w:t>5. Evaluation</w:t>
            </w:r>
            <w:r w:rsidR="00A12A43">
              <w:rPr>
                <w:noProof/>
                <w:webHidden/>
              </w:rPr>
              <w:tab/>
            </w:r>
            <w:r w:rsidR="00A12A43">
              <w:rPr>
                <w:noProof/>
                <w:webHidden/>
              </w:rPr>
              <w:fldChar w:fldCharType="begin"/>
            </w:r>
            <w:r w:rsidR="00A12A43">
              <w:rPr>
                <w:noProof/>
                <w:webHidden/>
              </w:rPr>
              <w:instrText xml:space="preserve"> PAGEREF _Toc36820365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FE90B6" w14:textId="76C4CA38" w:rsidR="00A12A43" w:rsidRDefault="00801B4C">
          <w:pPr>
            <w:pStyle w:val="TOC2"/>
            <w:tabs>
              <w:tab w:val="right" w:leader="dot" w:pos="9016"/>
            </w:tabs>
            <w:rPr>
              <w:rFonts w:asciiTheme="minorHAnsi" w:eastAsiaTheme="minorEastAsia" w:hAnsiTheme="minorHAnsi"/>
              <w:noProof/>
              <w:lang w:val="en-GB" w:eastAsia="zh-CN"/>
            </w:rPr>
          </w:pPr>
          <w:hyperlink w:anchor="_Toc36820366" w:history="1">
            <w:r w:rsidR="00A12A43" w:rsidRPr="009658C7">
              <w:rPr>
                <w:rStyle w:val="Hyperlink"/>
                <w:noProof/>
              </w:rPr>
              <w:t>5.1. Introduction</w:t>
            </w:r>
            <w:r w:rsidR="00A12A43">
              <w:rPr>
                <w:noProof/>
                <w:webHidden/>
              </w:rPr>
              <w:tab/>
            </w:r>
            <w:r w:rsidR="00A12A43">
              <w:rPr>
                <w:noProof/>
                <w:webHidden/>
              </w:rPr>
              <w:fldChar w:fldCharType="begin"/>
            </w:r>
            <w:r w:rsidR="00A12A43">
              <w:rPr>
                <w:noProof/>
                <w:webHidden/>
              </w:rPr>
              <w:instrText xml:space="preserve"> PAGEREF _Toc36820366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0D025C67" w14:textId="0E743A75" w:rsidR="00A12A43" w:rsidRDefault="00801B4C">
          <w:pPr>
            <w:pStyle w:val="TOC2"/>
            <w:tabs>
              <w:tab w:val="right" w:leader="dot" w:pos="9016"/>
            </w:tabs>
            <w:rPr>
              <w:rFonts w:asciiTheme="minorHAnsi" w:eastAsiaTheme="minorEastAsia" w:hAnsiTheme="minorHAnsi"/>
              <w:noProof/>
              <w:lang w:val="en-GB" w:eastAsia="zh-CN"/>
            </w:rPr>
          </w:pPr>
          <w:hyperlink w:anchor="_Toc36820367" w:history="1">
            <w:r w:rsidR="00A12A43" w:rsidRPr="009658C7">
              <w:rPr>
                <w:rStyle w:val="Hyperlink"/>
                <w:noProof/>
              </w:rPr>
              <w:t>5.2. Software Evaluation</w:t>
            </w:r>
            <w:r w:rsidR="00A12A43">
              <w:rPr>
                <w:noProof/>
                <w:webHidden/>
              </w:rPr>
              <w:tab/>
            </w:r>
            <w:r w:rsidR="00A12A43">
              <w:rPr>
                <w:noProof/>
                <w:webHidden/>
              </w:rPr>
              <w:fldChar w:fldCharType="begin"/>
            </w:r>
            <w:r w:rsidR="00A12A43">
              <w:rPr>
                <w:noProof/>
                <w:webHidden/>
              </w:rPr>
              <w:instrText xml:space="preserve"> PAGEREF _Toc36820367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2E9F9D6E" w14:textId="34FCB14F" w:rsidR="00A12A43" w:rsidRDefault="00801B4C">
          <w:pPr>
            <w:pStyle w:val="TOC2"/>
            <w:tabs>
              <w:tab w:val="right" w:leader="dot" w:pos="9016"/>
            </w:tabs>
            <w:rPr>
              <w:rFonts w:asciiTheme="minorHAnsi" w:eastAsiaTheme="minorEastAsia" w:hAnsiTheme="minorHAnsi"/>
              <w:noProof/>
              <w:lang w:val="en-GB" w:eastAsia="zh-CN"/>
            </w:rPr>
          </w:pPr>
          <w:hyperlink w:anchor="_Toc36820368" w:history="1">
            <w:r w:rsidR="00A12A43" w:rsidRPr="009658C7">
              <w:rPr>
                <w:rStyle w:val="Hyperlink"/>
                <w:noProof/>
              </w:rPr>
              <w:t>5.3. Specific Evaluation</w:t>
            </w:r>
            <w:r w:rsidR="00A12A43">
              <w:rPr>
                <w:noProof/>
                <w:webHidden/>
              </w:rPr>
              <w:tab/>
            </w:r>
            <w:r w:rsidR="00A12A43">
              <w:rPr>
                <w:noProof/>
                <w:webHidden/>
              </w:rPr>
              <w:fldChar w:fldCharType="begin"/>
            </w:r>
            <w:r w:rsidR="00A12A43">
              <w:rPr>
                <w:noProof/>
                <w:webHidden/>
              </w:rPr>
              <w:instrText xml:space="preserve"> PAGEREF _Toc36820368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675FC6" w14:textId="1B65C9E5" w:rsidR="00A12A43" w:rsidRDefault="00801B4C">
          <w:pPr>
            <w:pStyle w:val="TOC2"/>
            <w:tabs>
              <w:tab w:val="right" w:leader="dot" w:pos="9016"/>
            </w:tabs>
            <w:rPr>
              <w:rFonts w:asciiTheme="minorHAnsi" w:eastAsiaTheme="minorEastAsia" w:hAnsiTheme="minorHAnsi"/>
              <w:noProof/>
              <w:lang w:val="en-GB" w:eastAsia="zh-CN"/>
            </w:rPr>
          </w:pPr>
          <w:hyperlink w:anchor="_Toc36820369" w:history="1">
            <w:r w:rsidR="00A12A43" w:rsidRPr="009658C7">
              <w:rPr>
                <w:rStyle w:val="Hyperlink"/>
                <w:noProof/>
              </w:rPr>
              <w:t>5.4. Questionnaires and Interviews Evaluation</w:t>
            </w:r>
            <w:r w:rsidR="00A12A43">
              <w:rPr>
                <w:noProof/>
                <w:webHidden/>
              </w:rPr>
              <w:tab/>
            </w:r>
            <w:r w:rsidR="00A12A43">
              <w:rPr>
                <w:noProof/>
                <w:webHidden/>
              </w:rPr>
              <w:fldChar w:fldCharType="begin"/>
            </w:r>
            <w:r w:rsidR="00A12A43">
              <w:rPr>
                <w:noProof/>
                <w:webHidden/>
              </w:rPr>
              <w:instrText xml:space="preserve"> PAGEREF _Toc36820369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4D20E76" w14:textId="2585C739" w:rsidR="00A12A43" w:rsidRDefault="00801B4C">
          <w:pPr>
            <w:pStyle w:val="TOC2"/>
            <w:tabs>
              <w:tab w:val="right" w:leader="dot" w:pos="9016"/>
            </w:tabs>
            <w:rPr>
              <w:rFonts w:asciiTheme="minorHAnsi" w:eastAsiaTheme="minorEastAsia" w:hAnsiTheme="minorHAnsi"/>
              <w:noProof/>
              <w:lang w:val="en-GB" w:eastAsia="zh-CN"/>
            </w:rPr>
          </w:pPr>
          <w:hyperlink w:anchor="_Toc36820370" w:history="1">
            <w:r w:rsidR="00A12A43" w:rsidRPr="009658C7">
              <w:rPr>
                <w:rStyle w:val="Hyperlink"/>
                <w:noProof/>
              </w:rPr>
              <w:t>5.5. Conclusions</w:t>
            </w:r>
            <w:r w:rsidR="00A12A43">
              <w:rPr>
                <w:noProof/>
                <w:webHidden/>
              </w:rPr>
              <w:tab/>
            </w:r>
            <w:r w:rsidR="00A12A43">
              <w:rPr>
                <w:noProof/>
                <w:webHidden/>
              </w:rPr>
              <w:fldChar w:fldCharType="begin"/>
            </w:r>
            <w:r w:rsidR="00A12A43">
              <w:rPr>
                <w:noProof/>
                <w:webHidden/>
              </w:rPr>
              <w:instrText xml:space="preserve"> PAGEREF _Toc36820370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981B568" w14:textId="7AEA7206" w:rsidR="00A12A43" w:rsidRDefault="00801B4C">
          <w:pPr>
            <w:pStyle w:val="TOC1"/>
            <w:tabs>
              <w:tab w:val="right" w:leader="dot" w:pos="9016"/>
            </w:tabs>
            <w:rPr>
              <w:rFonts w:asciiTheme="minorHAnsi" w:eastAsiaTheme="minorEastAsia" w:hAnsiTheme="minorHAnsi"/>
              <w:noProof/>
              <w:lang w:val="en-GB" w:eastAsia="zh-CN"/>
            </w:rPr>
          </w:pPr>
          <w:hyperlink w:anchor="_Toc36820371" w:history="1">
            <w:r w:rsidR="00A12A43" w:rsidRPr="009658C7">
              <w:rPr>
                <w:rStyle w:val="Hyperlink"/>
                <w:noProof/>
              </w:rPr>
              <w:t>6. Conclusions and Future Work</w:t>
            </w:r>
            <w:r w:rsidR="00A12A43">
              <w:rPr>
                <w:noProof/>
                <w:webHidden/>
              </w:rPr>
              <w:tab/>
            </w:r>
            <w:r w:rsidR="00A12A43">
              <w:rPr>
                <w:noProof/>
                <w:webHidden/>
              </w:rPr>
              <w:fldChar w:fldCharType="begin"/>
            </w:r>
            <w:r w:rsidR="00A12A43">
              <w:rPr>
                <w:noProof/>
                <w:webHidden/>
              </w:rPr>
              <w:instrText xml:space="preserve"> PAGEREF _Toc36820371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3019503E" w14:textId="0C8CBFCC" w:rsidR="00A12A43" w:rsidRDefault="00801B4C">
          <w:pPr>
            <w:pStyle w:val="TOC2"/>
            <w:tabs>
              <w:tab w:val="right" w:leader="dot" w:pos="9016"/>
            </w:tabs>
            <w:rPr>
              <w:rFonts w:asciiTheme="minorHAnsi" w:eastAsiaTheme="minorEastAsia" w:hAnsiTheme="minorHAnsi"/>
              <w:noProof/>
              <w:lang w:val="en-GB" w:eastAsia="zh-CN"/>
            </w:rPr>
          </w:pPr>
          <w:hyperlink w:anchor="_Toc36820372" w:history="1">
            <w:r w:rsidR="00A12A43" w:rsidRPr="009658C7">
              <w:rPr>
                <w:rStyle w:val="Hyperlink"/>
                <w:noProof/>
              </w:rPr>
              <w:t>6.1. Introduction</w:t>
            </w:r>
            <w:r w:rsidR="00A12A43">
              <w:rPr>
                <w:noProof/>
                <w:webHidden/>
              </w:rPr>
              <w:tab/>
            </w:r>
            <w:r w:rsidR="00A12A43">
              <w:rPr>
                <w:noProof/>
                <w:webHidden/>
              </w:rPr>
              <w:fldChar w:fldCharType="begin"/>
            </w:r>
            <w:r w:rsidR="00A12A43">
              <w:rPr>
                <w:noProof/>
                <w:webHidden/>
              </w:rPr>
              <w:instrText xml:space="preserve"> PAGEREF _Toc36820372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6281EDB" w14:textId="74A747E8" w:rsidR="00A12A43" w:rsidRDefault="00801B4C">
          <w:pPr>
            <w:pStyle w:val="TOC2"/>
            <w:tabs>
              <w:tab w:val="right" w:leader="dot" w:pos="9016"/>
            </w:tabs>
            <w:rPr>
              <w:rFonts w:asciiTheme="minorHAnsi" w:eastAsiaTheme="minorEastAsia" w:hAnsiTheme="minorHAnsi"/>
              <w:noProof/>
              <w:lang w:val="en-GB" w:eastAsia="zh-CN"/>
            </w:rPr>
          </w:pPr>
          <w:hyperlink w:anchor="_Toc36820373" w:history="1">
            <w:r w:rsidR="00A12A43" w:rsidRPr="009658C7">
              <w:rPr>
                <w:rStyle w:val="Hyperlink"/>
                <w:noProof/>
              </w:rPr>
              <w:t>6.2. Conclusions</w:t>
            </w:r>
            <w:r w:rsidR="00A12A43">
              <w:rPr>
                <w:noProof/>
                <w:webHidden/>
              </w:rPr>
              <w:tab/>
            </w:r>
            <w:r w:rsidR="00A12A43">
              <w:rPr>
                <w:noProof/>
                <w:webHidden/>
              </w:rPr>
              <w:fldChar w:fldCharType="begin"/>
            </w:r>
            <w:r w:rsidR="00A12A43">
              <w:rPr>
                <w:noProof/>
                <w:webHidden/>
              </w:rPr>
              <w:instrText xml:space="preserve"> PAGEREF _Toc36820373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C34AA92" w14:textId="0B0D0061" w:rsidR="00A12A43" w:rsidRDefault="00801B4C">
          <w:pPr>
            <w:pStyle w:val="TOC2"/>
            <w:tabs>
              <w:tab w:val="right" w:leader="dot" w:pos="9016"/>
            </w:tabs>
            <w:rPr>
              <w:rFonts w:asciiTheme="minorHAnsi" w:eastAsiaTheme="minorEastAsia" w:hAnsiTheme="minorHAnsi"/>
              <w:noProof/>
              <w:lang w:val="en-GB" w:eastAsia="zh-CN"/>
            </w:rPr>
          </w:pPr>
          <w:hyperlink w:anchor="_Toc36820374" w:history="1">
            <w:r w:rsidR="00A12A43" w:rsidRPr="009658C7">
              <w:rPr>
                <w:rStyle w:val="Hyperlink"/>
                <w:noProof/>
              </w:rPr>
              <w:t>6.3. Future Work</w:t>
            </w:r>
            <w:r w:rsidR="00A12A43">
              <w:rPr>
                <w:noProof/>
                <w:webHidden/>
              </w:rPr>
              <w:tab/>
            </w:r>
            <w:r w:rsidR="00A12A43">
              <w:rPr>
                <w:noProof/>
                <w:webHidden/>
              </w:rPr>
              <w:fldChar w:fldCharType="begin"/>
            </w:r>
            <w:r w:rsidR="00A12A43">
              <w:rPr>
                <w:noProof/>
                <w:webHidden/>
              </w:rPr>
              <w:instrText xml:space="preserve"> PAGEREF _Toc36820374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0C028496" w14:textId="63976212" w:rsidR="00A12A43" w:rsidRPr="00A12A43" w:rsidRDefault="00801B4C" w:rsidP="00A12A43">
          <w:pPr>
            <w:pStyle w:val="TOC1"/>
            <w:tabs>
              <w:tab w:val="right" w:leader="dot" w:pos="9016"/>
            </w:tabs>
            <w:rPr>
              <w:rFonts w:asciiTheme="minorHAnsi" w:eastAsiaTheme="minorEastAsia" w:hAnsiTheme="minorHAnsi"/>
              <w:noProof/>
              <w:lang w:val="en-GB" w:eastAsia="zh-CN"/>
            </w:rPr>
          </w:pPr>
          <w:hyperlink w:anchor="_Toc36820375" w:history="1">
            <w:r w:rsidR="00A12A43" w:rsidRPr="009658C7">
              <w:rPr>
                <w:rStyle w:val="Hyperlink"/>
                <w:noProof/>
              </w:rPr>
              <w:t>7. Bibliography</w:t>
            </w:r>
            <w:r w:rsidR="00A12A43">
              <w:rPr>
                <w:noProof/>
                <w:webHidden/>
              </w:rPr>
              <w:tab/>
            </w:r>
            <w:r w:rsidR="00A12A43">
              <w:rPr>
                <w:noProof/>
                <w:webHidden/>
              </w:rPr>
              <w:fldChar w:fldCharType="begin"/>
            </w:r>
            <w:r w:rsidR="00A12A43">
              <w:rPr>
                <w:noProof/>
                <w:webHidden/>
              </w:rPr>
              <w:instrText xml:space="preserve"> PAGEREF _Toc36820375 \h </w:instrText>
            </w:r>
            <w:r w:rsidR="00A12A43">
              <w:rPr>
                <w:noProof/>
                <w:webHidden/>
              </w:rPr>
            </w:r>
            <w:r w:rsidR="00A12A43">
              <w:rPr>
                <w:noProof/>
                <w:webHidden/>
              </w:rPr>
              <w:fldChar w:fldCharType="separate"/>
            </w:r>
            <w:r w:rsidR="00A12A43">
              <w:rPr>
                <w:noProof/>
                <w:webHidden/>
              </w:rPr>
              <w:t>13</w:t>
            </w:r>
            <w:r w:rsidR="00A12A43">
              <w:rPr>
                <w:noProof/>
                <w:webHidden/>
              </w:rPr>
              <w:fldChar w:fldCharType="end"/>
            </w:r>
          </w:hyperlink>
          <w:r w:rsidR="00A12A43"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6820339"/>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6820340"/>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 off the third class maths curriculum focusing on simple operators: addition, subtraction, multiplication and division, all following the learning outcomes put in place by the Irish Department of Education.</w:t>
      </w:r>
    </w:p>
    <w:p w14:paraId="50E315DF" w14:textId="77777777"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The teacher mode will allow the same functionality as the student mode but they also have the ability to create a virtual classroom that students then join and the teacher can then view all of their students weekly progress in one place. 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696653"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r>
        <w:fldChar w:fldCharType="begin"/>
      </w:r>
      <w:r>
        <w:instrText xml:space="preserve"> SEQ Figure \* ARABIC </w:instrText>
      </w:r>
      <w:r>
        <w:fldChar w:fldCharType="separate"/>
      </w:r>
      <w:r>
        <w:rPr>
          <w:noProof/>
        </w:rPr>
        <w:t>2</w:t>
      </w:r>
      <w:r>
        <w:fldChar w:fldCharType="end"/>
      </w:r>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w:t>
      </w:r>
      <w:r w:rsidR="002068BF">
        <w:rPr>
          <w:lang w:val="en-US"/>
        </w:rPr>
        <w:lastRenderedPageBreak/>
        <w:t xml:space="preserve">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6820341"/>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6820342"/>
      <w:r>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 xml:space="preserve">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w:t>
      </w:r>
      <w:r>
        <w:lastRenderedPageBreak/>
        <w:t>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6820343"/>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lastRenderedPageBreak/>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6820344"/>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6820346"/>
      <w:r>
        <w:t xml:space="preserve">2.2. </w:t>
      </w:r>
      <w:bookmarkEnd w:id="17"/>
      <w:bookmarkEnd w:id="18"/>
      <w:r w:rsidR="00AB5526">
        <w:t>Alternative Existing Solutions to The Problem</w:t>
      </w:r>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Figure #: ixl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r>
        <w:t xml:space="preserve">2.3. </w:t>
      </w:r>
      <w:r w:rsidR="004110E7">
        <w:t>Technologies Researched</w:t>
      </w:r>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t>
      </w:r>
      <w:r>
        <w:lastRenderedPageBreak/>
        <w:t>well. Kivy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r>
        <w:t>2.4. Technologies Used</w:t>
      </w:r>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1ACCAC4C" w14:textId="733625F6" w:rsidR="00FE2EC3" w:rsidRDefault="00FE2EC3" w:rsidP="00FE2EC3">
      <w:r>
        <w:t xml:space="preserve">The Kivy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797EF0F7"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After working outside of college on a different project I became quite confident in my JavaScript programming and so I used JSFiddl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r w:rsidRPr="00042339">
        <w:rPr>
          <w:b/>
          <w:bCs/>
        </w:rPr>
        <w:t>Github:</w:t>
      </w:r>
    </w:p>
    <w:p w14:paraId="089BEF21" w14:textId="5B8C879D" w:rsidR="00042339" w:rsidRDefault="00042339" w:rsidP="00FE2EC3">
      <w:r>
        <w:t>I used Github to back up my project whenever I implemented anything new in case I needed to revert back to a previous version of the code that I was confident that worked and also in case my laptop crashed and I lost my files I could pull them from Github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1612B3" w14:textId="45AFC08D" w:rsidR="006E7CA0" w:rsidRDefault="006E7CA0" w:rsidP="00FE2EC3">
      <w:r>
        <w:t>Late in the development of the application and before I started testing, I began using Airtabl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This website was used to create quick mock-up versions of some of the pages that would eventually be implemented into the application with 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2BC5F82B"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 Buildozer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2" w:name="_Toc21459646"/>
      <w:bookmarkStart w:id="23" w:name="_Toc36820348"/>
      <w:r>
        <w:t>2.</w:t>
      </w:r>
      <w:r w:rsidR="00CE0D29">
        <w:t>5</w:t>
      </w:r>
      <w:r>
        <w:t xml:space="preserve">. </w:t>
      </w:r>
      <w:bookmarkEnd w:id="22"/>
      <w:bookmarkEnd w:id="23"/>
      <w:r w:rsidR="00CE0D29">
        <w:t>Other Research Conducted</w:t>
      </w:r>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Transum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NRich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3. Do you know of any resources (websites, books or both) that I could look into to access the curriculum for primary school maths?</w:t>
      </w:r>
      <w:r>
        <w:rPr>
          <w:b/>
          <w:bCs/>
        </w:rPr>
        <w:br/>
        <w:t>4. What form of devices are primary school students most comfortable with? (e.g Desktop Computer, Laptop, iPad/Tablet, mobile phone)</w:t>
      </w:r>
      <w:r>
        <w:rPr>
          <w:b/>
          <w:bCs/>
        </w:rPr>
        <w:br/>
        <w:t>5. Off the top of your head do you think there is any other kind of minigame-Esqu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A857A0A" w14:textId="5259C307" w:rsidR="00063BED" w:rsidRDefault="00063BED" w:rsidP="00063BED">
      <w:pPr>
        <w:spacing w:line="276" w:lineRule="auto"/>
        <w:rPr>
          <w:b/>
          <w:bCs/>
        </w:rPr>
      </w:pPr>
      <w:r>
        <w:t xml:space="preserve">A few days after this questionnaire was sent to the teachers, responses began coming back and the collective document below was created. It gathers all the key wants and needs that </w:t>
      </w:r>
      <w:r w:rsidR="004E316F">
        <w:t xml:space="preserve">an </w:t>
      </w:r>
      <w:r>
        <w:t xml:space="preserve">application </w:t>
      </w:r>
      <w:r w:rsidR="004E316F">
        <w:t xml:space="preserve">like the one developed for this project </w:t>
      </w:r>
      <w:r>
        <w:t>should have based on the teacher's feedback:</w:t>
      </w:r>
      <w:r>
        <w:br/>
      </w:r>
      <w:r>
        <w:br/>
      </w:r>
      <w:r>
        <w:rPr>
          <w:b/>
          <w:bCs/>
        </w:rPr>
        <w:t>Things noted after speaking to primary school teachers about the app:</w:t>
      </w:r>
      <w:r>
        <w:rPr>
          <w:b/>
          <w:bCs/>
        </w:rPr>
        <w:br/>
        <w:t>- Most primary school students nowadays are happy to use tablets/iPads. (steering away from desktop computers and laptops depending on schools)</w:t>
      </w:r>
      <w:r>
        <w:rPr>
          <w:b/>
          <w:bCs/>
        </w:rPr>
        <w:br/>
        <w:t>- Most primary schools have poor internet connection so the ability to use the app without an internet connection is preferred but not essential.</w:t>
      </w:r>
      <w:r>
        <w:rPr>
          <w:b/>
          <w:bCs/>
        </w:rPr>
        <w:br/>
        <w:t>- The app could be used for assessment as a group in the classroom after finishing a section of the curriculum. (Work on seeding so every student in the class gets the same exam questions)</w:t>
      </w:r>
      <w:r>
        <w:rPr>
          <w:b/>
          <w:bCs/>
        </w:rPr>
        <w:br/>
        <w:t>- Primary school curriculum:</w:t>
      </w:r>
    </w:p>
    <w:p w14:paraId="3DA78F60" w14:textId="77777777" w:rsidR="00063BED" w:rsidRDefault="00063BED" w:rsidP="00063BED">
      <w:pPr>
        <w:spacing w:line="240" w:lineRule="auto"/>
        <w:rPr>
          <w:b/>
          <w:bCs/>
        </w:rPr>
      </w:pPr>
      <w:r>
        <w:rPr>
          <w:b/>
          <w:bCs/>
        </w:rPr>
        <w:t>•</w:t>
      </w:r>
      <w:r>
        <w:rPr>
          <w:b/>
          <w:bCs/>
        </w:rPr>
        <w:tab/>
        <w:t>Twinkl</w:t>
      </w:r>
      <w:r>
        <w:rPr>
          <w:b/>
          <w:bCs/>
        </w:rPr>
        <w:br/>
        <w:t>•</w:t>
      </w:r>
      <w:r>
        <w:rPr>
          <w:b/>
          <w:bCs/>
        </w:rPr>
        <w:tab/>
        <w:t>Transum Maths</w:t>
      </w:r>
      <w:r>
        <w:rPr>
          <w:b/>
          <w:bCs/>
        </w:rPr>
        <w:br/>
        <w:t>•</w:t>
      </w:r>
      <w:r>
        <w:rPr>
          <w:b/>
          <w:bCs/>
        </w:rPr>
        <w:tab/>
        <w:t>Curriculum online [26]</w:t>
      </w:r>
      <w:r>
        <w:rPr>
          <w:b/>
          <w:bCs/>
        </w:rPr>
        <w:br/>
      </w:r>
      <w:r>
        <w:rPr>
          <w:b/>
          <w:bCs/>
        </w:rPr>
        <w:lastRenderedPageBreak/>
        <w:t>•</w:t>
      </w:r>
      <w:r>
        <w:rPr>
          <w:b/>
          <w:bCs/>
        </w:rPr>
        <w:tab/>
        <w:t>Haylock maths for primary teachers [27]</w:t>
      </w:r>
      <w:r>
        <w:rPr>
          <w:b/>
          <w:bCs/>
        </w:rPr>
        <w:br/>
        <w:t>•</w:t>
      </w:r>
      <w:r>
        <w:rPr>
          <w:b/>
          <w:bCs/>
        </w:rPr>
        <w:tab/>
        <w:t>Folens online [28]</w:t>
      </w:r>
      <w:r>
        <w:rPr>
          <w:b/>
          <w:bCs/>
        </w:rPr>
        <w:br/>
        <w:t>•</w:t>
      </w:r>
      <w:r>
        <w:rPr>
          <w:b/>
          <w:bCs/>
        </w:rPr>
        <w:tab/>
        <w:t>SEN [29]</w:t>
      </w:r>
      <w:r>
        <w:rPr>
          <w:b/>
          <w:bCs/>
        </w:rPr>
        <w:br/>
        <w:t>•</w:t>
      </w:r>
      <w:r>
        <w:rPr>
          <w:b/>
          <w:bCs/>
        </w:rPr>
        <w:tab/>
        <w:t>NCCA Mathematics curriculum online</w:t>
      </w:r>
      <w:r>
        <w:rPr>
          <w:b/>
          <w:bCs/>
        </w:rPr>
        <w:br/>
        <w:t>•</w:t>
      </w:r>
      <w:r>
        <w:rPr>
          <w:b/>
          <w:bCs/>
        </w:rPr>
        <w:tab/>
        <w:t>Mental Maths [30]</w:t>
      </w:r>
      <w:r>
        <w:rPr>
          <w:b/>
          <w:bCs/>
        </w:rPr>
        <w:br/>
        <w:t>•</w:t>
      </w:r>
      <w:r>
        <w:rPr>
          <w:b/>
          <w:bCs/>
        </w:rPr>
        <w:tab/>
        <w:t>NZ maths [31]</w:t>
      </w:r>
      <w:r>
        <w:rPr>
          <w:b/>
          <w:bCs/>
        </w:rPr>
        <w:br/>
        <w:t>•</w:t>
      </w:r>
      <w:r>
        <w:rPr>
          <w:b/>
          <w:bCs/>
        </w:rPr>
        <w:tab/>
        <w:t>Bee Bots (for teaching directions) [32]</w:t>
      </w:r>
    </w:p>
    <w:p w14:paraId="60342320" w14:textId="77777777" w:rsidR="00063BED" w:rsidRDefault="00063BED" w:rsidP="00063BED">
      <w:pPr>
        <w:spacing w:line="240" w:lineRule="auto"/>
        <w:rPr>
          <w:b/>
          <w:bCs/>
        </w:rPr>
      </w:pPr>
      <w:r>
        <w:rPr>
          <w:b/>
          <w:bCs/>
        </w:rPr>
        <w:t>- Maths Tables section of the app would be good.</w:t>
      </w:r>
      <w:r>
        <w:rPr>
          <w:b/>
          <w:bCs/>
        </w:rPr>
        <w:br/>
        <w:t>- Tooltips / Glossary for what certain keywords mean.</w:t>
      </w:r>
      <w:r>
        <w:rPr>
          <w:b/>
          <w:bCs/>
        </w:rPr>
        <w:br/>
        <w:t>- App should be aimed for 2nd class and over but some have said even junior infants would benefit.</w:t>
      </w:r>
      <w:r>
        <w:rPr>
          <w:b/>
          <w:bCs/>
        </w:rPr>
        <w:br/>
        <w:t>- To help with engagement:</w:t>
      </w:r>
    </w:p>
    <w:p w14:paraId="4B3466E1" w14:textId="77777777" w:rsidR="00063BED" w:rsidRDefault="00063BED" w:rsidP="00063BED">
      <w:pPr>
        <w:spacing w:line="240" w:lineRule="auto"/>
        <w:rPr>
          <w:b/>
          <w:bCs/>
        </w:rPr>
      </w:pPr>
      <w:r>
        <w:rPr>
          <w:b/>
          <w:bCs/>
        </w:rPr>
        <w:t>•</w:t>
      </w:r>
      <w:r>
        <w:rPr>
          <w:b/>
          <w:bCs/>
        </w:rPr>
        <w:tab/>
        <w:t>Bright/contrasting colours</w:t>
      </w:r>
      <w:r>
        <w:rPr>
          <w:b/>
          <w:bCs/>
        </w:rPr>
        <w:br/>
        <w:t>•</w:t>
      </w:r>
      <w:r>
        <w:rPr>
          <w:b/>
          <w:bCs/>
        </w:rPr>
        <w:tab/>
        <w:t>Badges</w:t>
      </w:r>
      <w:r>
        <w:rPr>
          <w:b/>
          <w:bCs/>
        </w:rPr>
        <w:br/>
        <w:t>•</w:t>
      </w:r>
      <w:r>
        <w:rPr>
          <w:b/>
          <w:bCs/>
        </w:rPr>
        <w:tab/>
        <w:t>Hierarchical system that gets more difficult as you go along</w:t>
      </w:r>
      <w:r>
        <w:rPr>
          <w:b/>
          <w:bCs/>
        </w:rPr>
        <w:br/>
        <w:t>•</w:t>
      </w:r>
      <w:r>
        <w:rPr>
          <w:b/>
          <w:bCs/>
        </w:rPr>
        <w:tab/>
        <w:t>Positive praise</w:t>
      </w:r>
      <w:r>
        <w:rPr>
          <w:b/>
          <w:bCs/>
        </w:rPr>
        <w:br/>
        <w:t>•</w:t>
      </w:r>
      <w:r>
        <w:rPr>
          <w:b/>
          <w:bCs/>
        </w:rPr>
        <w:tab/>
        <w:t xml:space="preserve">Good sound design for correct and incorrect answers </w:t>
      </w:r>
      <w:r>
        <w:rPr>
          <w:b/>
          <w:bCs/>
        </w:rPr>
        <w:br/>
        <w:t>•</w:t>
      </w:r>
      <w:r>
        <w:rPr>
          <w:b/>
          <w:bCs/>
        </w:rPr>
        <w:tab/>
        <w:t>Pictures</w:t>
      </w:r>
      <w:r>
        <w:rPr>
          <w:b/>
          <w:bCs/>
        </w:rPr>
        <w:br/>
        <w:t>•</w:t>
      </w:r>
      <w:r>
        <w:rPr>
          <w:b/>
          <w:bCs/>
        </w:rPr>
        <w:tab/>
        <w:t>Points system</w:t>
      </w:r>
      <w:r>
        <w:rPr>
          <w:b/>
          <w:bCs/>
        </w:rPr>
        <w:br/>
        <w:t>•</w:t>
      </w:r>
      <w:r>
        <w:rPr>
          <w:b/>
          <w:bCs/>
        </w:rPr>
        <w:tab/>
        <w:t>Allow them to create their own avatar/upload an image</w:t>
      </w:r>
    </w:p>
    <w:p w14:paraId="345BA0ED" w14:textId="77777777" w:rsidR="00063BED" w:rsidRDefault="00063BED" w:rsidP="00063BED">
      <w:pPr>
        <w:spacing w:line="240" w:lineRule="auto"/>
        <w:rPr>
          <w:b/>
          <w:bCs/>
        </w:rPr>
      </w:pPr>
      <w:r>
        <w:rPr>
          <w:b/>
          <w:bCs/>
        </w:rPr>
        <w:t>- The app would benefit teachers in terms of more advanced children, the teacher can assign additional work for students that are abler when it comes to maths.</w:t>
      </w:r>
      <w:r>
        <w:rPr>
          <w:b/>
          <w:bCs/>
        </w:rPr>
        <w:br/>
        <w:t>- It would also allow teachers to assign additional work to students who are struggling so that they could catch up.</w:t>
      </w:r>
      <w:r>
        <w:rPr>
          <w:b/>
          <w:bCs/>
        </w:rPr>
        <w:br/>
        <w:t>- The addition of an app into the student’s life would be a breath of fresh air and help with engagement in class.</w:t>
      </w:r>
      <w:r>
        <w:rPr>
          <w:b/>
          <w:bCs/>
        </w:rPr>
        <w:br/>
        <w:t>- Mini-game ideas:</w:t>
      </w:r>
    </w:p>
    <w:p w14:paraId="3A39801C" w14:textId="77777777" w:rsidR="00063BED" w:rsidRDefault="00063BED" w:rsidP="00063BED">
      <w:pPr>
        <w:spacing w:line="240" w:lineRule="auto"/>
        <w:rPr>
          <w:b/>
          <w:bCs/>
        </w:rPr>
      </w:pPr>
      <w:r>
        <w:rPr>
          <w:b/>
          <w:bCs/>
        </w:rPr>
        <w:t>•</w:t>
      </w:r>
      <w:r>
        <w:rPr>
          <w:b/>
          <w:bCs/>
        </w:rPr>
        <w:tab/>
        <w:t>Odd-One-Out</w:t>
      </w:r>
      <w:r>
        <w:rPr>
          <w:b/>
          <w:bCs/>
        </w:rPr>
        <w:br/>
        <w:t>•</w:t>
      </w:r>
      <w:r>
        <w:rPr>
          <w:b/>
          <w:bCs/>
        </w:rPr>
        <w:tab/>
        <w:t>Matching Games</w:t>
      </w:r>
      <w:r>
        <w:rPr>
          <w:b/>
          <w:bCs/>
        </w:rPr>
        <w:br/>
        <w:t>•</w:t>
      </w:r>
      <w:r>
        <w:rPr>
          <w:b/>
          <w:bCs/>
        </w:rPr>
        <w:tab/>
        <w:t>Time trial mode / Beat the clock</w:t>
      </w:r>
      <w:r>
        <w:rPr>
          <w:b/>
          <w:bCs/>
        </w:rPr>
        <w:br/>
        <w:t>•</w:t>
      </w:r>
      <w:r>
        <w:rPr>
          <w:b/>
          <w:bCs/>
        </w:rPr>
        <w:tab/>
        <w:t>NRich maths online (problem-solving questions)</w:t>
      </w:r>
      <w:r>
        <w:rPr>
          <w:b/>
          <w:bCs/>
        </w:rPr>
        <w:br/>
        <w:t>•</w:t>
      </w:r>
      <w:r>
        <w:rPr>
          <w:b/>
          <w:bCs/>
        </w:rPr>
        <w:tab/>
        <w:t>ixl.ie (online quizzes for Irish maths curriculum)</w:t>
      </w:r>
      <w:r>
        <w:rPr>
          <w:b/>
          <w:bCs/>
        </w:rPr>
        <w:br/>
        <w:t>•</w:t>
      </w:r>
      <w:r>
        <w:rPr>
          <w:b/>
          <w:bCs/>
        </w:rPr>
        <w:tab/>
        <w:t>Word problems</w:t>
      </w:r>
    </w:p>
    <w:p w14:paraId="4AF48E1C" w14:textId="508F2A58" w:rsidR="00063BED" w:rsidRDefault="00063BED" w:rsidP="00063BED">
      <w:pPr>
        <w:spacing w:line="240" w:lineRule="auto"/>
        <w:rPr>
          <w:b/>
          <w:bCs/>
        </w:rPr>
      </w:pPr>
      <w:r>
        <w:rPr>
          <w:b/>
          <w:bCs/>
        </w:rPr>
        <w:t>- Not every student would be provided an iPad/tablet to use on their own so group activities might be necessary, but this is an issue for the school rather than for the development of the app.</w:t>
      </w:r>
      <w:r>
        <w:rPr>
          <w:b/>
          <w:bCs/>
        </w:rPr>
        <w:br/>
        <w:t>- Combine all curriculum strands to make quizzes at the end of each section.</w:t>
      </w:r>
      <w:r>
        <w:rPr>
          <w:b/>
          <w:bCs/>
        </w:rPr>
        <w:br/>
        <w:t>- Users should be able to see a graph of the user's progress at the end of the week/month/year/all time.</w:t>
      </w:r>
    </w:p>
    <w:p w14:paraId="1F584DE8" w14:textId="77777777" w:rsidR="009D225F" w:rsidRDefault="009D225F" w:rsidP="00063BED">
      <w:pPr>
        <w:spacing w:line="240" w:lineRule="auto"/>
        <w:rPr>
          <w:b/>
          <w:bCs/>
        </w:rPr>
      </w:pPr>
    </w:p>
    <w:p w14:paraId="0DC1A141" w14:textId="4BB9E6A5" w:rsidR="00CE0D29" w:rsidRPr="00CE0D29" w:rsidRDefault="004E316F" w:rsidP="00CE0D29">
      <w:r>
        <w:t>All of this information was 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r>
        <w:lastRenderedPageBreak/>
        <w:t>2.6. Existing Final Year Projects</w:t>
      </w:r>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4" w:name="_Toc21459647"/>
      <w:bookmarkStart w:id="25" w:name="_Toc36820349"/>
      <w:r>
        <w:t>2.</w:t>
      </w:r>
      <w:r w:rsidR="00CE0D29">
        <w:t>7.</w:t>
      </w:r>
      <w:r>
        <w:t xml:space="preserve"> Conclusions</w:t>
      </w:r>
      <w:bookmarkEnd w:id="24"/>
      <w:bookmarkEnd w:id="25"/>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6" w:name="_Toc21459648"/>
      <w:bookmarkStart w:id="27" w:name="_Toc36820350"/>
      <w:r>
        <w:lastRenderedPageBreak/>
        <w:t>3. Experiment Design</w:t>
      </w:r>
      <w:bookmarkEnd w:id="26"/>
      <w:bookmarkEnd w:id="27"/>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8" w:name="_Toc21459649"/>
      <w:bookmarkStart w:id="29" w:name="_Toc36820351"/>
      <w:r>
        <w:t>3.1 Introduction</w:t>
      </w:r>
      <w:bookmarkEnd w:id="28"/>
      <w:bookmarkEnd w:id="29"/>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r>
        <w:t>3.2. Software Methodology</w:t>
      </w:r>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0" w:name="_Toc26710934"/>
      <w:r>
        <w:t xml:space="preserve">Figure </w:t>
      </w:r>
      <w:r>
        <w:fldChar w:fldCharType="begin"/>
      </w:r>
      <w:r>
        <w:instrText xml:space="preserve"> SEQ Figure \* ARABIC </w:instrText>
      </w:r>
      <w:r>
        <w:fldChar w:fldCharType="separate"/>
      </w:r>
      <w:r>
        <w:rPr>
          <w:noProof/>
        </w:rPr>
        <w:t>7</w:t>
      </w:r>
      <w:r>
        <w:fldChar w:fldCharType="end"/>
      </w:r>
      <w:r>
        <w:t xml:space="preserve"> Sprints lifecycle as part of the Scrum Methodology</w:t>
      </w:r>
      <w:bookmarkEnd w:id="30"/>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1" w:name="_Toc26710935"/>
      <w:r>
        <w:t xml:space="preserve">Figure </w:t>
      </w:r>
      <w:r>
        <w:fldChar w:fldCharType="begin"/>
      </w:r>
      <w:r>
        <w:instrText xml:space="preserve"> SEQ Figure \* ARABIC </w:instrText>
      </w:r>
      <w:r>
        <w:fldChar w:fldCharType="separate"/>
      </w:r>
      <w:r>
        <w:rPr>
          <w:noProof/>
        </w:rPr>
        <w:t>8</w:t>
      </w:r>
      <w:r>
        <w:fldChar w:fldCharType="end"/>
      </w:r>
      <w:r>
        <w:t xml:space="preserve"> Scrum lifecycle as part of the Agile Methodology</w:t>
      </w:r>
      <w:bookmarkEnd w:id="31"/>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2" w:name="_Toc26710936"/>
      <w:r>
        <w:t xml:space="preserve">Figure </w:t>
      </w:r>
      <w:r>
        <w:fldChar w:fldCharType="begin"/>
      </w:r>
      <w:r>
        <w:instrText xml:space="preserve"> SEQ Figure \* ARABIC </w:instrText>
      </w:r>
      <w:r>
        <w:fldChar w:fldCharType="separate"/>
      </w:r>
      <w:r>
        <w:rPr>
          <w:noProof/>
        </w:rPr>
        <w:t>9</w:t>
      </w:r>
      <w:r>
        <w:fldChar w:fldCharType="end"/>
      </w:r>
      <w:r>
        <w:t xml:space="preserve"> Project Trello board</w:t>
      </w:r>
      <w:bookmarkEnd w:id="32"/>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3" w:name="_Toc26710937"/>
      <w:r>
        <w:t xml:space="preserve">Figure </w:t>
      </w:r>
      <w:r>
        <w:fldChar w:fldCharType="begin"/>
      </w:r>
      <w:r>
        <w:instrText xml:space="preserve"> SEQ Figure \* ARABIC </w:instrText>
      </w:r>
      <w:r>
        <w:fldChar w:fldCharType="separate"/>
      </w:r>
      <w:r>
        <w:rPr>
          <w:noProof/>
        </w:rPr>
        <w:t>10</w:t>
      </w:r>
      <w:r>
        <w:fldChar w:fldCharType="end"/>
      </w:r>
      <w:r>
        <w:t xml:space="preserve"> Card details for Interim Report</w:t>
      </w:r>
      <w:bookmarkEnd w:id="33"/>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4CEE9B62" w:rsidR="00195C26" w:rsidRDefault="00195C26" w:rsidP="002F5FE3">
      <w:r>
        <w:t>Airtabl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After researching these methodologies, it was an easy decision to adopt the Kanban board and use Trello to keep track of the overall project and then to use Airtabl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4" w:name="_Toc21459650"/>
      <w:bookmarkStart w:id="35" w:name="_Toc36820352"/>
      <w:r>
        <w:br w:type="page"/>
      </w:r>
    </w:p>
    <w:p w14:paraId="6232907D" w14:textId="4F135F69" w:rsidR="007B63DE" w:rsidRDefault="007F3450" w:rsidP="002F5FE3">
      <w:pPr>
        <w:pStyle w:val="Heading2"/>
        <w:numPr>
          <w:ilvl w:val="0"/>
          <w:numId w:val="0"/>
        </w:numPr>
        <w:ind w:left="444" w:hanging="444"/>
      </w:pPr>
      <w:r>
        <w:lastRenderedPageBreak/>
        <w:t>3.</w:t>
      </w:r>
      <w:r w:rsidR="00195C26">
        <w:t>3</w:t>
      </w:r>
      <w:r w:rsidR="009B697E">
        <w:t xml:space="preserve">. </w:t>
      </w:r>
      <w:bookmarkEnd w:id="34"/>
      <w:bookmarkEnd w:id="35"/>
      <w:r w:rsidR="00C272BC">
        <w:t>Overview of System</w:t>
      </w:r>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36" w:name="_Toc26710938"/>
      <w:r>
        <w:t xml:space="preserve">Figure </w:t>
      </w:r>
      <w:r>
        <w:fldChar w:fldCharType="begin"/>
      </w:r>
      <w:r>
        <w:instrText xml:space="preserve"> SEQ Figure \* ARABIC </w:instrText>
      </w:r>
      <w:r>
        <w:fldChar w:fldCharType="separate"/>
      </w:r>
      <w:r>
        <w:rPr>
          <w:noProof/>
        </w:rPr>
        <w:t>11</w:t>
      </w:r>
      <w:r>
        <w:fldChar w:fldCharType="end"/>
      </w:r>
      <w:r>
        <w:t xml:space="preserve"> Three-Tier System</w:t>
      </w:r>
      <w:bookmarkEnd w:id="36"/>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37" w:name="_Toc26710939"/>
      <w:r>
        <w:t xml:space="preserve">Figure </w:t>
      </w:r>
      <w:r>
        <w:fldChar w:fldCharType="begin"/>
      </w:r>
      <w:r>
        <w:instrText xml:space="preserve"> SEQ Figure \* ARABIC </w:instrText>
      </w:r>
      <w:r>
        <w:fldChar w:fldCharType="separate"/>
      </w:r>
      <w:r>
        <w:rPr>
          <w:noProof/>
        </w:rPr>
        <w:t>12</w:t>
      </w:r>
      <w:r>
        <w:fldChar w:fldCharType="end"/>
      </w:r>
      <w:r>
        <w:t xml:space="preserve"> Technical Architecture Diagram</w:t>
      </w:r>
      <w:bookmarkEnd w:id="37"/>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38" w:name="_Toc21459651"/>
      <w:bookmarkStart w:id="39" w:name="_Toc36820353"/>
      <w:r>
        <w:t>3.</w:t>
      </w:r>
      <w:r w:rsidR="00195C26">
        <w:t>4</w:t>
      </w:r>
      <w:r w:rsidR="009B697E">
        <w:t>. Software Test plan</w:t>
      </w:r>
      <w:bookmarkEnd w:id="38"/>
      <w:bookmarkEnd w:id="39"/>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1DD41BD0" w14:textId="3C8A2ACE" w:rsidR="008D18A2" w:rsidRDefault="00DD17F8" w:rsidP="002F5FE3">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B44A36">
        <w:br/>
      </w:r>
      <w:r w:rsidR="008D18A2">
        <w:t>I also performed some black box testing myself by inputting various strings and numbers and everything else in an attempt to crash the application.</w:t>
      </w:r>
    </w:p>
    <w:p w14:paraId="458C35E4" w14:textId="77777777" w:rsidR="008D18A2" w:rsidRPr="00B44A36"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740776BF" w14:textId="1B98FDD3" w:rsidR="00DD17F8" w:rsidRDefault="008D18A2" w:rsidP="002F5FE3">
      <w:r>
        <w:t xml:space="preserve">This </w:t>
      </w:r>
      <w:r w:rsidR="00DD17F8">
        <w:t xml:space="preserve">was </w:t>
      </w:r>
      <w:r>
        <w:t>conducted by myself and this was made easier by the fact that Kivy offers unit testing for both graphical and non-graphical aspects of the library and this will be discussed further in section 5.</w:t>
      </w:r>
    </w:p>
    <w:p w14:paraId="4CC49C61" w14:textId="46E2A99A" w:rsidR="00DD17F8" w:rsidRPr="007B63DE" w:rsidRDefault="00B44A36" w:rsidP="002F5FE3">
      <w:r>
        <w:t xml:space="preserve">It is unfortunate that the original plan of using actual groups of primary students </w:t>
      </w:r>
      <w:r w:rsidR="00754BE8">
        <w:t>was not possible because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w:t>
      </w:r>
      <w:r w:rsidR="004B5B68">
        <w:t xml:space="preserve"> Wherever possible, I still managed to get input from students on things such as color scheme, font choices and other aspects of the application that are discussed further in this section</w:t>
      </w:r>
      <w:r w:rsidR="0085113E">
        <w:t>.</w:t>
      </w:r>
    </w:p>
    <w:p w14:paraId="4894131C" w14:textId="1764BF3F" w:rsidR="007F3450" w:rsidRDefault="007F3450" w:rsidP="002F5FE3">
      <w:pPr>
        <w:pStyle w:val="Heading2"/>
        <w:numPr>
          <w:ilvl w:val="0"/>
          <w:numId w:val="0"/>
        </w:numPr>
        <w:ind w:left="444" w:hanging="444"/>
      </w:pPr>
      <w:bookmarkStart w:id="40" w:name="_Toc21459652"/>
      <w:bookmarkStart w:id="41" w:name="_Toc36820354"/>
      <w:r>
        <w:lastRenderedPageBreak/>
        <w:t>3.</w:t>
      </w:r>
      <w:r w:rsidR="00195C26">
        <w:t>5</w:t>
      </w:r>
      <w:r>
        <w:t>. Front-End</w:t>
      </w:r>
      <w:bookmarkEnd w:id="40"/>
      <w:bookmarkEnd w:id="41"/>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lastRenderedPageBreak/>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696654"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Figure x shows the edit profile page. The final version of this page currently only has the ability to change the user’s username or delete their account but in future updates to the application there may be an option to set a profile picture, edit color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 Classroom Page</w:t>
            </w:r>
          </w:p>
        </w:tc>
        <w:tc>
          <w:tcPr>
            <w:tcW w:w="3006" w:type="dxa"/>
          </w:tcPr>
          <w:p w14:paraId="110F8ADB" w14:textId="50C95D18" w:rsidR="00C727E8" w:rsidRDefault="00CC40F6" w:rsidP="00CC40F6">
            <w:pPr>
              <w:jc w:val="center"/>
            </w:pPr>
            <w:r>
              <w:t>Figure #: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 Level Selection Page</w:t>
            </w:r>
          </w:p>
        </w:tc>
        <w:tc>
          <w:tcPr>
            <w:tcW w:w="3005" w:type="dxa"/>
          </w:tcPr>
          <w:p w14:paraId="5B909194" w14:textId="60139B79" w:rsidR="00C727E8" w:rsidRPr="00CC40F6" w:rsidRDefault="00CC40F6" w:rsidP="00CC40F6">
            <w:pPr>
              <w:jc w:val="center"/>
              <w:rPr>
                <w:b/>
                <w:bCs/>
              </w:rPr>
            </w:pPr>
            <w:r>
              <w:t>Figure #: Teacher’s Student List</w:t>
            </w:r>
          </w:p>
        </w:tc>
        <w:tc>
          <w:tcPr>
            <w:tcW w:w="3006" w:type="dxa"/>
          </w:tcPr>
          <w:p w14:paraId="542DB86D" w14:textId="68EABBD4" w:rsidR="00C727E8" w:rsidRPr="00CC40F6" w:rsidRDefault="00CC40F6" w:rsidP="00CC40F6">
            <w:pPr>
              <w:jc w:val="center"/>
              <w:rPr>
                <w:b/>
                <w:bCs/>
              </w:rPr>
            </w:pPr>
            <w:r>
              <w:t>Figure #: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Kivy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7B516C75" w14:textId="7E566CCC" w:rsidR="00D8010A" w:rsidRDefault="00290AB0" w:rsidP="006005CF">
      <w:pPr>
        <w:jc w:val="center"/>
      </w:pPr>
      <w:r>
        <w:t>Figure #: Login Page using Kivy Default Font</w:t>
      </w: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37670443" w14:textId="650EC097" w:rsidR="006005CF" w:rsidRDefault="00E92A37" w:rsidP="001B40AF">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7705"/>
                    </a:xfrm>
                    <a:prstGeom prst="rect">
                      <a:avLst/>
                    </a:prstGeom>
                  </pic:spPr>
                </pic:pic>
              </a:graphicData>
            </a:graphic>
          </wp:inline>
        </w:drawing>
      </w:r>
    </w:p>
    <w:p w14:paraId="01FF5765" w14:textId="26FD858A" w:rsidR="00E92A37" w:rsidRDefault="00E92A37" w:rsidP="00E92A37">
      <w:pPr>
        <w:jc w:val="center"/>
      </w:pPr>
      <w:r>
        <w:t>Figure #: Screen Flow of App</w:t>
      </w: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16197DE5"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052E065F" w14:textId="69044910" w:rsidR="00A03F5F" w:rsidRDefault="00A03F5F" w:rsidP="00A03F5F">
            <w:pPr>
              <w:jc w:val="center"/>
            </w:pPr>
            <w:r>
              <w:rPr>
                <w:noProof/>
              </w:rPr>
              <w:lastRenderedPageBreak/>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13350" cy="1131268"/>
                          </a:xfrm>
                          <a:prstGeom prst="rect">
                            <a:avLst/>
                          </a:prstGeom>
                        </pic:spPr>
                      </pic:pic>
                    </a:graphicData>
                  </a:graphic>
                </wp:inline>
              </w:drawing>
            </w:r>
          </w:p>
        </w:tc>
        <w:tc>
          <w:tcPr>
            <w:tcW w:w="4508" w:type="dxa"/>
          </w:tcPr>
          <w:p w14:paraId="51B73092" w14:textId="2B7D75ED" w:rsidR="00A03F5F" w:rsidRDefault="00A03F5F" w:rsidP="00A03F5F">
            <w:pPr>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7503" cy="1126554"/>
                          </a:xfrm>
                          <a:prstGeom prst="rect">
                            <a:avLst/>
                          </a:prstGeom>
                        </pic:spPr>
                      </pic:pic>
                    </a:graphicData>
                  </a:graphic>
                </wp:inline>
              </w:drawing>
            </w:r>
          </w:p>
        </w:tc>
      </w:tr>
      <w:tr w:rsidR="00A03F5F" w14:paraId="65D818A1" w14:textId="77777777" w:rsidTr="00A03F5F">
        <w:tc>
          <w:tcPr>
            <w:tcW w:w="4508" w:type="dxa"/>
          </w:tcPr>
          <w:p w14:paraId="54B87667" w14:textId="2FBF5A1C" w:rsidR="00A03F5F" w:rsidRDefault="00A03F5F" w:rsidP="00A03F5F">
            <w:pPr>
              <w:jc w:val="center"/>
            </w:pPr>
            <w:r>
              <w:t>Figure #: Unsuitable Password Popup</w:t>
            </w:r>
          </w:p>
        </w:tc>
        <w:tc>
          <w:tcPr>
            <w:tcW w:w="4508" w:type="dxa"/>
          </w:tcPr>
          <w:p w14:paraId="43A32BE7" w14:textId="1ECC8A13" w:rsidR="00A03F5F" w:rsidRDefault="00A03F5F" w:rsidP="00A03F5F">
            <w:pPr>
              <w:jc w:val="center"/>
            </w:pPr>
            <w:r>
              <w:t>Figure #: Log Out Popup</w:t>
            </w:r>
          </w:p>
        </w:tc>
      </w:tr>
    </w:tbl>
    <w:p w14:paraId="03B2291B" w14:textId="77777777" w:rsidR="00A03F5F" w:rsidRDefault="00A03F5F" w:rsidP="001B40AF"/>
    <w:p w14:paraId="6AFF80CF" w14:textId="53ED6E2C" w:rsidR="00ED17D0" w:rsidRDefault="00ED17D0" w:rsidP="001B40AF">
      <w:r>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as well as ther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4911070B" w14:textId="681FBB40" w:rsidR="00A03F5F" w:rsidRPr="00A03F5F" w:rsidRDefault="00A03F5F" w:rsidP="0076391E">
            <w:pPr>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39573" cy="1295241"/>
                          </a:xfrm>
                          <a:prstGeom prst="rect">
                            <a:avLst/>
                          </a:prstGeom>
                        </pic:spPr>
                      </pic:pic>
                    </a:graphicData>
                  </a:graphic>
                </wp:inline>
              </w:drawing>
            </w:r>
          </w:p>
        </w:tc>
        <w:tc>
          <w:tcPr>
            <w:tcW w:w="4508" w:type="dxa"/>
          </w:tcPr>
          <w:p w14:paraId="2D480238" w14:textId="311EB2F1" w:rsidR="00A03F5F" w:rsidRDefault="00A03F5F" w:rsidP="00A03F5F">
            <w:pPr>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4500" cy="1274722"/>
                          </a:xfrm>
                          <a:prstGeom prst="rect">
                            <a:avLst/>
                          </a:prstGeom>
                        </pic:spPr>
                      </pic:pic>
                    </a:graphicData>
                  </a:graphic>
                </wp:inline>
              </w:drawing>
            </w:r>
          </w:p>
        </w:tc>
      </w:tr>
      <w:tr w:rsidR="00A03F5F" w14:paraId="700081F9" w14:textId="77777777" w:rsidTr="0076391E">
        <w:tc>
          <w:tcPr>
            <w:tcW w:w="4508" w:type="dxa"/>
          </w:tcPr>
          <w:p w14:paraId="4D6D7B78" w14:textId="39E02C57" w:rsidR="00A03F5F" w:rsidRDefault="00A03F5F" w:rsidP="00A03F5F">
            <w:pPr>
              <w:jc w:val="center"/>
            </w:pPr>
            <w:r>
              <w:t>Figure #: Correct Answer Popup</w:t>
            </w:r>
          </w:p>
        </w:tc>
        <w:tc>
          <w:tcPr>
            <w:tcW w:w="4508" w:type="dxa"/>
          </w:tcPr>
          <w:p w14:paraId="7C269A75" w14:textId="31ECAD34" w:rsidR="00A03F5F" w:rsidRDefault="00A03F5F" w:rsidP="00A03F5F">
            <w:pPr>
              <w:jc w:val="center"/>
            </w:pPr>
            <w:r>
              <w:t>Figure #: Incorrect Answer Popup</w:t>
            </w: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w:t>
      </w:r>
      <w:r w:rsidR="00457083">
        <w:t xml:space="preserve">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044FDDB6" w:rsidR="007E6D63" w:rsidRDefault="007E6D63" w:rsidP="001B40AF">
      <w:r>
        <w:lastRenderedPageBreak/>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4362F031" w14:textId="197B969F" w:rsidR="00DD1EB9" w:rsidRDefault="00DD1EB9" w:rsidP="00DD1EB9">
            <w:pPr>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tc>
        <w:tc>
          <w:tcPr>
            <w:tcW w:w="5046" w:type="dxa"/>
          </w:tcPr>
          <w:p w14:paraId="45A5544D" w14:textId="6F6D2AED" w:rsidR="00DD1EB9" w:rsidRDefault="00DD1EB9" w:rsidP="001B40AF">
            <w:r w:rsidRPr="00DD1EB9">
              <w:drawing>
                <wp:inline distT="0" distB="0" distL="0" distR="0" wp14:anchorId="4A14BD75" wp14:editId="18B518FC">
                  <wp:extent cx="3061970" cy="1849755"/>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tc>
      </w:tr>
      <w:tr w:rsidR="00DD1EB9" w14:paraId="514F21DA" w14:textId="77777777" w:rsidTr="00DD1EB9">
        <w:tc>
          <w:tcPr>
            <w:tcW w:w="3970" w:type="dxa"/>
          </w:tcPr>
          <w:p w14:paraId="7E2AAA19" w14:textId="1FF0707C" w:rsidR="00DD1EB9" w:rsidRDefault="00DD1EB9" w:rsidP="00DD1EB9">
            <w:pPr>
              <w:jc w:val="center"/>
            </w:pPr>
            <w:bookmarkStart w:id="42" w:name="_Toc26710940"/>
            <w:r>
              <w:t xml:space="preserve">Figure </w:t>
            </w:r>
            <w:fldSimple w:instr=" SEQ Figure \* ARABIC ">
              <w:r>
                <w:rPr>
                  <w:noProof/>
                </w:rPr>
                <w:t>13</w:t>
              </w:r>
            </w:fldSimple>
            <w:r>
              <w:t xml:space="preserve"> First iteration use case for both students and teachers</w:t>
            </w:r>
            <w:bookmarkEnd w:id="42"/>
          </w:p>
        </w:tc>
        <w:tc>
          <w:tcPr>
            <w:tcW w:w="5046" w:type="dxa"/>
          </w:tcPr>
          <w:p w14:paraId="45CC7FC9" w14:textId="75AD0C15" w:rsidR="00DD1EB9" w:rsidRPr="00DD1EB9" w:rsidRDefault="00DD1EB9" w:rsidP="00DD1EB9">
            <w:pPr>
              <w:pStyle w:val="Caption"/>
              <w:jc w:val="center"/>
              <w:rPr>
                <w:rFonts w:ascii="Minion Pro" w:hAnsi="Minion Pro"/>
              </w:rPr>
            </w:pPr>
            <w:bookmarkStart w:id="43" w:name="_Toc26710941"/>
            <w:r>
              <w:t xml:space="preserve">Figure </w:t>
            </w:r>
            <w:fldSimple w:instr=" SEQ Figure \* ARABIC ">
              <w:r>
                <w:rPr>
                  <w:noProof/>
                </w:rPr>
                <w:t>14</w:t>
              </w:r>
            </w:fldSimple>
            <w:r>
              <w:t xml:space="preserve"> Second iteration use case for students</w:t>
            </w:r>
            <w:bookmarkEnd w:id="43"/>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77777777" w:rsidR="00DD1EB9" w:rsidRDefault="00DD1EB9" w:rsidP="00DD1EB9">
      <w:pPr>
        <w:pStyle w:val="Caption"/>
        <w:jc w:val="center"/>
        <w:rPr>
          <w:rFonts w:ascii="Minion Pro" w:hAnsi="Minion Pro"/>
        </w:rPr>
      </w:pPr>
      <w:bookmarkStart w:id="44" w:name="_Toc26710942"/>
      <w:r>
        <w:t xml:space="preserve">Figure </w:t>
      </w:r>
      <w:r>
        <w:fldChar w:fldCharType="begin"/>
      </w:r>
      <w:r>
        <w:instrText xml:space="preserve"> SEQ Figure \* ARABIC </w:instrText>
      </w:r>
      <w:r>
        <w:fldChar w:fldCharType="separate"/>
      </w:r>
      <w:r>
        <w:rPr>
          <w:noProof/>
        </w:rPr>
        <w:t>15</w:t>
      </w:r>
      <w:r>
        <w:fldChar w:fldCharType="end"/>
      </w:r>
      <w:r>
        <w:t xml:space="preserve"> Third iteration use case for students</w:t>
      </w:r>
      <w:bookmarkEnd w:id="44"/>
    </w:p>
    <w:p w14:paraId="4EEE9DF0" w14:textId="77777777" w:rsidR="00DD1EB9" w:rsidRDefault="00DD1EB9" w:rsidP="001B40AF"/>
    <w:p w14:paraId="13154A50" w14:textId="5B9D867C" w:rsidR="00DD09C7" w:rsidRDefault="00DD09C7" w:rsidP="001B40AF">
      <w:r>
        <w:t xml:space="preserve">After the Christmas break when development properly began and after an initial run of questions went out to teachers and users alike, it became clear what was actually necessary for this application </w:t>
      </w:r>
      <w:r>
        <w:lastRenderedPageBreak/>
        <w:t>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48C8DDAA" w14:textId="609541A0" w:rsidR="00CE6418" w:rsidRPr="007E6D63" w:rsidRDefault="00493A1A" w:rsidP="00493A1A">
      <w:pPr>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808" cy="2174217"/>
                    </a:xfrm>
                    <a:prstGeom prst="rect">
                      <a:avLst/>
                    </a:prstGeom>
                  </pic:spPr>
                </pic:pic>
              </a:graphicData>
            </a:graphic>
          </wp:inline>
        </w:drawing>
      </w:r>
    </w:p>
    <w:p w14:paraId="7F1F0936" w14:textId="1A8E69DB" w:rsidR="007E6D63" w:rsidRDefault="00493A1A" w:rsidP="00493A1A">
      <w:pPr>
        <w:jc w:val="center"/>
      </w:pPr>
      <w:r w:rsidRPr="00493A1A">
        <w:t xml:space="preserve">Figure #: Final </w:t>
      </w:r>
      <w:r>
        <w:t>Second Iteration for User and Teacher</w:t>
      </w:r>
    </w:p>
    <w:p w14:paraId="647FA47D" w14:textId="0FD63684" w:rsidR="00493A1A" w:rsidRDefault="00493A1A" w:rsidP="00493A1A">
      <w:pPr>
        <w:jc w:val="center"/>
      </w:pPr>
    </w:p>
    <w:p w14:paraId="27F61708" w14:textId="0A6E343A"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analysis 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00A2144D" w14:textId="7F5AC937" w:rsidR="007E6D63" w:rsidRDefault="00AB24DE" w:rsidP="001B40AF">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696335"/>
                    </a:xfrm>
                    <a:prstGeom prst="rect">
                      <a:avLst/>
                    </a:prstGeom>
                  </pic:spPr>
                </pic:pic>
              </a:graphicData>
            </a:graphic>
          </wp:inline>
        </w:drawing>
      </w:r>
    </w:p>
    <w:p w14:paraId="58E6425B" w14:textId="45234458" w:rsidR="00AB24DE" w:rsidRDefault="00AB24DE" w:rsidP="00AB24DE">
      <w:pPr>
        <w:jc w:val="center"/>
      </w:pPr>
      <w:r>
        <w:t>Figure #: Third Iteration User Case for Students</w:t>
      </w: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14BD562D" w14:textId="7D691B6D" w:rsidR="002C761F" w:rsidRDefault="008D61B5" w:rsidP="00AB24DE">
      <w:pPr>
        <w:jc w:val="center"/>
      </w:pPr>
      <w:r>
        <w:rPr>
          <w:noProof/>
        </w:rPr>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561715"/>
                    </a:xfrm>
                    <a:prstGeom prst="rect">
                      <a:avLst/>
                    </a:prstGeom>
                  </pic:spPr>
                </pic:pic>
              </a:graphicData>
            </a:graphic>
          </wp:inline>
        </w:drawing>
      </w:r>
    </w:p>
    <w:p w14:paraId="18241309" w14:textId="0AEB0E3E" w:rsidR="002C761F" w:rsidRDefault="002C761F" w:rsidP="00AB24DE">
      <w:pPr>
        <w:jc w:val="center"/>
      </w:pPr>
      <w:r>
        <w:lastRenderedPageBreak/>
        <w:t>Figure #: Third Iteration Use Case for Teachers</w:t>
      </w:r>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45" w:name="_Toc21459653"/>
      <w:bookmarkStart w:id="46" w:name="_Toc36820355"/>
      <w:r>
        <w:t>3.</w:t>
      </w:r>
      <w:r w:rsidR="00195C26">
        <w:t>6</w:t>
      </w:r>
      <w:r>
        <w:t>. Middle-Tier</w:t>
      </w:r>
      <w:bookmarkEnd w:id="45"/>
      <w:bookmarkEnd w:id="46"/>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47" w:name="_Toc21459654"/>
      <w:bookmarkStart w:id="48" w:name="_Toc36820356"/>
      <w:r>
        <w:t>3.</w:t>
      </w:r>
      <w:r w:rsidR="00195C26">
        <w:t>7</w:t>
      </w:r>
      <w:r>
        <w:t>. Back-End</w:t>
      </w:r>
      <w:bookmarkEnd w:id="47"/>
      <w:bookmarkEnd w:id="48"/>
    </w:p>
    <w:p w14:paraId="66E55AFF" w14:textId="5B645A73" w:rsidR="007B63DE" w:rsidRDefault="007B63DE" w:rsidP="002F5FE3"/>
    <w:p w14:paraId="33EED64E" w14:textId="78F7814E" w:rsidR="00410563" w:rsidRDefault="00410563" w:rsidP="002F5FE3">
      <w:r>
        <w:t xml:space="preserve">Figure x shows the original Entity Relationship Diagram that was designed before I had a proper understanding of how the back end was actually going to work. Comparing this to the ERD that is used in the final version, it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7777777" w:rsidR="00410563" w:rsidRDefault="00410563" w:rsidP="00410563">
      <w:pPr>
        <w:pStyle w:val="Caption"/>
        <w:jc w:val="center"/>
        <w:rPr>
          <w:rFonts w:ascii="Minion Pro" w:hAnsi="Minion Pro"/>
        </w:rPr>
      </w:pPr>
      <w:bookmarkStart w:id="49" w:name="_Toc26710945"/>
      <w:r>
        <w:t xml:space="preserve">Figure </w:t>
      </w:r>
      <w:r>
        <w:fldChar w:fldCharType="begin"/>
      </w:r>
      <w:r>
        <w:instrText xml:space="preserve"> SEQ Figure \* ARABIC </w:instrText>
      </w:r>
      <w:r>
        <w:fldChar w:fldCharType="separate"/>
      </w:r>
      <w:r>
        <w:rPr>
          <w:noProof/>
        </w:rPr>
        <w:t>18</w:t>
      </w:r>
      <w:r>
        <w:fldChar w:fldCharType="end"/>
      </w:r>
      <w:r>
        <w:t xml:space="preserve"> ERD showing relationships between tables</w:t>
      </w:r>
      <w:bookmarkEnd w:id="49"/>
    </w:p>
    <w:p w14:paraId="411550CF" w14:textId="50F1F4C6" w:rsidR="00410563" w:rsidRDefault="00410563" w:rsidP="002F5FE3"/>
    <w:p w14:paraId="6D482472" w14:textId="2B48444F" w:rsidR="00410563" w:rsidRDefault="00543BCC" w:rsidP="00410563">
      <w:pPr>
        <w:jc w:val="center"/>
      </w:pPr>
      <w:r>
        <w:rPr>
          <w:noProof/>
        </w:rPr>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62450" cy="3638550"/>
                    </a:xfrm>
                    <a:prstGeom prst="rect">
                      <a:avLst/>
                    </a:prstGeom>
                  </pic:spPr>
                </pic:pic>
              </a:graphicData>
            </a:graphic>
          </wp:inline>
        </w:drawing>
      </w:r>
    </w:p>
    <w:p w14:paraId="28EE231E" w14:textId="55722B90" w:rsidR="00642BDC" w:rsidRPr="007B63DE" w:rsidRDefault="00410563" w:rsidP="00642BDC">
      <w:pPr>
        <w:jc w:val="center"/>
      </w:pPr>
      <w:r>
        <w:t>Figure #: Final Version of ER</w:t>
      </w:r>
      <w:r w:rsidR="00543BCC">
        <w:t>D</w:t>
      </w:r>
    </w:p>
    <w:p w14:paraId="07E0E7CB" w14:textId="04F82A05" w:rsidR="009B697E" w:rsidRDefault="007F3450" w:rsidP="002F5FE3">
      <w:pPr>
        <w:pStyle w:val="Heading2"/>
        <w:numPr>
          <w:ilvl w:val="0"/>
          <w:numId w:val="0"/>
        </w:numPr>
        <w:ind w:left="444" w:hanging="444"/>
      </w:pPr>
      <w:bookmarkStart w:id="50" w:name="_Toc21459655"/>
      <w:bookmarkStart w:id="51" w:name="_Toc36820357"/>
      <w:r>
        <w:t>3.</w:t>
      </w:r>
      <w:r w:rsidR="00195C26">
        <w:t>8</w:t>
      </w:r>
      <w:r w:rsidR="009B697E">
        <w:t>. Conclusions</w:t>
      </w:r>
      <w:bookmarkEnd w:id="50"/>
      <w:bookmarkEnd w:id="51"/>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52" w:name="_Toc21459656"/>
      <w:bookmarkStart w:id="53" w:name="_Toc36820358"/>
      <w:r>
        <w:t>4. Experiment De</w:t>
      </w:r>
      <w:r w:rsidR="007F3450">
        <w:t>velopment</w:t>
      </w:r>
      <w:bookmarkEnd w:id="52"/>
      <w:bookmarkEnd w:id="53"/>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4" w:name="_Toc21459657"/>
      <w:bookmarkStart w:id="55" w:name="_Toc36820359"/>
      <w:r>
        <w:t>4.1. Introduction</w:t>
      </w:r>
      <w:bookmarkEnd w:id="54"/>
      <w:bookmarkEnd w:id="55"/>
    </w:p>
    <w:p w14:paraId="1B15DDDE" w14:textId="17FE1506" w:rsidR="007B63DE" w:rsidRDefault="007B63DE" w:rsidP="002F5FE3"/>
    <w:p w14:paraId="15F63049" w14:textId="0D2A369C" w:rsidR="00B21EA3" w:rsidRDefault="00B21EA3" w:rsidP="00B21EA3">
      <w:r>
        <w:t>In this section there will be a demonstration of the working version of pages that have been created so for the front and back end of the application as well as how the middle tier of the system helps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56" w:name="_Toc21459658"/>
      <w:bookmarkStart w:id="57" w:name="_Toc36820360"/>
      <w:r>
        <w:t>4.2. Software Development</w:t>
      </w:r>
      <w:bookmarkEnd w:id="56"/>
      <w:bookmarkEnd w:id="57"/>
    </w:p>
    <w:p w14:paraId="194FB5A5" w14:textId="2329E9BF" w:rsidR="007B63DE" w:rsidRDefault="007B63DE" w:rsidP="002F5FE3"/>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58" w:name="_Toc21459659"/>
      <w:bookmarkStart w:id="59" w:name="_Toc36820361"/>
      <w:r>
        <w:t xml:space="preserve">4.3. </w:t>
      </w:r>
      <w:r w:rsidR="007F3450">
        <w:t>Front-End</w:t>
      </w:r>
      <w:bookmarkEnd w:id="58"/>
      <w:bookmarkEnd w:id="59"/>
    </w:p>
    <w:p w14:paraId="49CBC886" w14:textId="5D4136CF" w:rsidR="007B63DE" w:rsidRDefault="007B63DE" w:rsidP="002F5FE3"/>
    <w:p w14:paraId="112B29AB" w14:textId="61FE6D9E" w:rsidR="00F51EF9" w:rsidRDefault="00F51EF9" w:rsidP="002F5FE3">
      <w:r>
        <w:t xml:space="preserve">The original </w:t>
      </w:r>
      <w:r>
        <w:t xml:space="preserve">prototypes </w:t>
      </w:r>
      <w:r>
        <w:t xml:space="preserve">that were </w:t>
      </w:r>
      <w:r>
        <w:t xml:space="preserve">created for the front-end </w:t>
      </w:r>
      <w:r>
        <w:t xml:space="preserve">of the application were </w:t>
      </w:r>
      <w:r>
        <w:t xml:space="preserve">very minimalistic. They were created with the barebones, default appearances of the Kivy library, purely because </w:t>
      </w:r>
      <w:r>
        <w:t>of time restraints leading up to the interim of the project. T</w:t>
      </w:r>
      <w:r>
        <w:t xml:space="preserve">here </w:t>
      </w:r>
      <w:r>
        <w:t xml:space="preserve">was a big revamp in the visual design of the application </w:t>
      </w:r>
      <w:r>
        <w:t>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The title page</w:t>
      </w:r>
      <w:r>
        <w:t xml:space="preserve"> is</w:t>
      </w:r>
      <w:r>
        <w:t xml:space="preserve">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w:t>
      </w:r>
      <w:r>
        <w:t xml:space="preserve"> The title page seen in figure x is a far cry from what is found in the final version of the application but it was the first screen developed using Kivy and was a necessary first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777777" w:rsidR="00930858" w:rsidRDefault="00930858" w:rsidP="00930858">
      <w:pPr>
        <w:pStyle w:val="Caption"/>
        <w:jc w:val="center"/>
        <w:rPr>
          <w:rFonts w:ascii="Minion Pro" w:hAnsi="Minion Pro"/>
        </w:rPr>
      </w:pPr>
      <w:bookmarkStart w:id="60" w:name="_Toc26710946"/>
      <w:r>
        <w:t xml:space="preserve">Figure </w:t>
      </w:r>
      <w:r>
        <w:fldChar w:fldCharType="begin"/>
      </w:r>
      <w:r>
        <w:instrText xml:space="preserve"> SEQ Figure \* ARABIC </w:instrText>
      </w:r>
      <w:r>
        <w:fldChar w:fldCharType="separate"/>
      </w:r>
      <w:r>
        <w:rPr>
          <w:noProof/>
        </w:rPr>
        <w:t>19</w:t>
      </w:r>
      <w:r>
        <w:fldChar w:fldCharType="end"/>
      </w:r>
      <w:r>
        <w:t xml:space="preserve"> Title Page of the app</w:t>
      </w:r>
      <w:bookmarkEnd w:id="60"/>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77777777" w:rsidR="00930858" w:rsidRDefault="00930858" w:rsidP="00930858">
      <w:pPr>
        <w:pStyle w:val="Caption"/>
        <w:jc w:val="center"/>
        <w:rPr>
          <w:rFonts w:ascii="Minion Pro" w:hAnsi="Minion Pro"/>
        </w:rPr>
      </w:pPr>
      <w:bookmarkStart w:id="61" w:name="_Toc26710947"/>
      <w:r>
        <w:t xml:space="preserve">Figure </w:t>
      </w:r>
      <w:r>
        <w:fldChar w:fldCharType="begin"/>
      </w:r>
      <w:r>
        <w:instrText xml:space="preserve"> SEQ Figure \* ARABIC </w:instrText>
      </w:r>
      <w:r>
        <w:fldChar w:fldCharType="separate"/>
      </w:r>
      <w:r>
        <w:rPr>
          <w:noProof/>
        </w:rPr>
        <w:t>20</w:t>
      </w:r>
      <w:r>
        <w:fldChar w:fldCharType="end"/>
      </w:r>
      <w:r>
        <w:t xml:space="preserve"> Register Page of the app</w:t>
      </w:r>
      <w:bookmarkEnd w:id="61"/>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77777777" w:rsidR="00930858" w:rsidRDefault="00930858" w:rsidP="00930858">
      <w:pPr>
        <w:pStyle w:val="Caption"/>
        <w:jc w:val="center"/>
        <w:rPr>
          <w:rFonts w:ascii="Minion Pro" w:hAnsi="Minion Pro"/>
        </w:rPr>
      </w:pPr>
      <w:bookmarkStart w:id="62" w:name="_Toc26710948"/>
      <w:r>
        <w:t xml:space="preserve">Figure </w:t>
      </w:r>
      <w:r>
        <w:fldChar w:fldCharType="begin"/>
      </w:r>
      <w:r>
        <w:instrText xml:space="preserve"> SEQ Figure \* ARABIC </w:instrText>
      </w:r>
      <w:r>
        <w:fldChar w:fldCharType="separate"/>
      </w:r>
      <w:r>
        <w:rPr>
          <w:noProof/>
        </w:rPr>
        <w:t>21</w:t>
      </w:r>
      <w:r>
        <w:fldChar w:fldCharType="end"/>
      </w:r>
      <w:r>
        <w:t xml:space="preserve"> Login Page of the app</w:t>
      </w:r>
      <w:bookmarkEnd w:id="62"/>
    </w:p>
    <w:p w14:paraId="7B3A2467" w14:textId="3B549972" w:rsidR="00930858" w:rsidRDefault="00930858" w:rsidP="002F5FE3"/>
    <w:p w14:paraId="378F7139" w14:textId="4D0DE503" w:rsidR="00606049" w:rsidRDefault="00606049" w:rsidP="002F5FE3">
      <w:r>
        <w:t>This kind of development continued for the creation of the rest of the screens before the design revamp was started and the final look of the application that can be seen in section 3 was finished.</w:t>
      </w:r>
    </w:p>
    <w:p w14:paraId="71C950AE" w14:textId="77777777" w:rsidR="00606049" w:rsidRPr="007B63DE" w:rsidRDefault="00606049" w:rsidP="002F5FE3"/>
    <w:p w14:paraId="29D8A31C" w14:textId="77777777" w:rsidR="009B697E" w:rsidRDefault="009B697E" w:rsidP="002F5FE3">
      <w:pPr>
        <w:pStyle w:val="Heading2"/>
        <w:numPr>
          <w:ilvl w:val="0"/>
          <w:numId w:val="0"/>
        </w:numPr>
        <w:ind w:left="444" w:hanging="444"/>
      </w:pPr>
      <w:bookmarkStart w:id="63" w:name="_Toc21459660"/>
      <w:bookmarkStart w:id="64" w:name="_Toc36820362"/>
      <w:r>
        <w:t xml:space="preserve">4.4. </w:t>
      </w:r>
      <w:r w:rsidR="007F3450">
        <w:t>Middle-Tier</w:t>
      </w:r>
      <w:bookmarkEnd w:id="63"/>
      <w:bookmarkEnd w:id="64"/>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1333C971" w14:textId="77777777" w:rsidR="00930858" w:rsidRDefault="00930858" w:rsidP="00930858">
      <w:pPr>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4"/>
                    <a:stretch>
                      <a:fillRect/>
                    </a:stretch>
                  </pic:blipFill>
                  <pic:spPr>
                    <a:xfrm>
                      <a:off x="0" y="0"/>
                      <a:ext cx="4648200" cy="581025"/>
                    </a:xfrm>
                    <a:prstGeom prst="rect">
                      <a:avLst/>
                    </a:prstGeom>
                  </pic:spPr>
                </pic:pic>
              </a:graphicData>
            </a:graphic>
          </wp:inline>
        </w:drawing>
      </w:r>
    </w:p>
    <w:p w14:paraId="44C39E89" w14:textId="77777777" w:rsidR="00930858" w:rsidRDefault="00930858" w:rsidP="00930858">
      <w:pPr>
        <w:jc w:val="center"/>
      </w:pPr>
      <w:r>
        <w:t>Figure 23 Snippet of code showing Kivy libraries</w:t>
      </w:r>
    </w:p>
    <w:p w14:paraId="1FA5C73C" w14:textId="77777777" w:rsidR="00930858" w:rsidRDefault="00930858" w:rsidP="00930858">
      <w:pPr>
        <w:jc w:val="center"/>
      </w:pPr>
    </w:p>
    <w:p w14:paraId="35D91DFE" w14:textId="310719FC" w:rsidR="00930858" w:rsidRDefault="00AC0F97" w:rsidP="00930858">
      <w:r>
        <w:t>An</w:t>
      </w:r>
      <w:r w:rsidR="00930858">
        <w:t>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Below you can see a code snippet showing the importing of the firebase library and below it is where the library is used to reference the Firebase database in the code.</w:t>
      </w:r>
    </w:p>
    <w:p w14:paraId="787CA5F2" w14:textId="77777777" w:rsidR="00FB3691" w:rsidRDefault="00FB3691" w:rsidP="00930858"/>
    <w:p w14:paraId="656060E7" w14:textId="77777777" w:rsidR="00930858" w:rsidRDefault="00930858" w:rsidP="00930858">
      <w:pPr>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5"/>
                    <a:stretch>
                      <a:fillRect/>
                    </a:stretch>
                  </pic:blipFill>
                  <pic:spPr>
                    <a:xfrm>
                      <a:off x="0" y="0"/>
                      <a:ext cx="5731510" cy="591185"/>
                    </a:xfrm>
                    <a:prstGeom prst="rect">
                      <a:avLst/>
                    </a:prstGeom>
                  </pic:spPr>
                </pic:pic>
              </a:graphicData>
            </a:graphic>
          </wp:inline>
        </w:drawing>
      </w:r>
    </w:p>
    <w:p w14:paraId="3D7270A2" w14:textId="77777777" w:rsidR="00930858" w:rsidRDefault="00930858" w:rsidP="00930858">
      <w:pPr>
        <w:jc w:val="center"/>
      </w:pPr>
      <w:r>
        <w:t>Figure 24 Snippet of code showing firebase library being used</w:t>
      </w:r>
    </w:p>
    <w:p w14:paraId="12E76CF4" w14:textId="77777777" w:rsidR="00F23550" w:rsidRDefault="00F23550" w:rsidP="002F5FE3"/>
    <w:p w14:paraId="0255009C" w14:textId="0DDDCF66" w:rsidR="00930858" w:rsidRPr="00AC0F97" w:rsidRDefault="00AC0F97" w:rsidP="002F5FE3">
      <w:pPr>
        <w:rPr>
          <w:b/>
          <w:bCs/>
        </w:rPr>
      </w:pPr>
      <w:r w:rsidRPr="00AC0F97">
        <w:rPr>
          <w:b/>
          <w:bCs/>
        </w:rPr>
        <w:t>JSON Store:</w:t>
      </w:r>
    </w:p>
    <w:p w14:paraId="40EF6CB1" w14:textId="1596BEDB" w:rsidR="00FB3691" w:rsidRDefault="00FB3691" w:rsidP="002F5FE3">
      <w:r>
        <w:t>A JSON store was 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 is needed from the user that doesn’t necessarily change throughout a single use of the app. Figure x shows a code snippet importing the json store library, setting it up and the using it to both retrieve information (</w:t>
      </w:r>
      <w:r>
        <w:t>“ScreenManagement.store.</w:t>
      </w:r>
      <w:r>
        <w:t>get</w:t>
      </w:r>
      <w:r>
        <w:t>”</w:t>
      </w:r>
      <w:r>
        <w:t>) and put information into it (“ScreenManagement.store.put”).</w:t>
      </w:r>
    </w:p>
    <w:p w14:paraId="73B1509D" w14:textId="67BA0223" w:rsidR="00FB3691" w:rsidRDefault="00FB3691" w:rsidP="00FB3691">
      <w:pPr>
        <w:jc w:val="center"/>
      </w:pPr>
      <w:r>
        <w:rPr>
          <w:noProof/>
        </w:rPr>
        <w:drawing>
          <wp:inline distT="0" distB="0" distL="0" distR="0" wp14:anchorId="2545C7C6" wp14:editId="010DD079">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00575" cy="2600325"/>
                    </a:xfrm>
                    <a:prstGeom prst="rect">
                      <a:avLst/>
                    </a:prstGeom>
                  </pic:spPr>
                </pic:pic>
              </a:graphicData>
            </a:graphic>
          </wp:inline>
        </w:drawing>
      </w:r>
    </w:p>
    <w:p w14:paraId="65F0E12A" w14:textId="136603E2" w:rsidR="00FB3691" w:rsidRDefault="00FB3691" w:rsidP="00FB3691">
      <w:pPr>
        <w:jc w:val="center"/>
      </w:pPr>
      <w:r>
        <w:t xml:space="preserve">Figure #: JSON Store Code Snippet </w:t>
      </w:r>
    </w:p>
    <w:p w14:paraId="4BAFB23E" w14:textId="2E55D6C1" w:rsidR="00F23550" w:rsidRDefault="00F23550" w:rsidP="00FB3691">
      <w:pPr>
        <w:jc w:val="center"/>
      </w:pPr>
    </w:p>
    <w:p w14:paraId="34EFB97F" w14:textId="3FD2FA9D" w:rsidR="00F23550" w:rsidRDefault="00F23550" w:rsidP="00F23550">
      <w:pPr>
        <w:rPr>
          <w:b/>
          <w:bCs/>
        </w:rPr>
      </w:pPr>
      <w:r>
        <w:rPr>
          <w:b/>
          <w:bCs/>
        </w:rPr>
        <w:lastRenderedPageBreak/>
        <w:t>Label Base:</w:t>
      </w:r>
    </w:p>
    <w:p w14:paraId="69DF93FC" w14:textId="244E4047" w:rsidR="00E54ED5" w:rsidRDefault="00E54ED5" w:rsidP="00F23550">
      <w:r>
        <w:t xml:space="preserve">This library allowed me to import the Helvetica </w:t>
      </w:r>
      <w:r w:rsidR="00ED08A3">
        <w:t xml:space="preserve">Textbook </w:t>
      </w:r>
      <w:r>
        <w:t>Font that is used throughout the entire application in place of the default Kivy label that proved unsuitable for younger children as discussed in section 3. Figure x shows a code snippet of the library being imported and then the code that reads the font from the Fonts sub-directory of the project folder</w:t>
      </w:r>
      <w:r w:rsidR="002D14CB">
        <w:t xml:space="preserve"> </w:t>
      </w:r>
      <w:r w:rsidR="002D14CB">
        <w:t>where the main.py file is found</w:t>
      </w:r>
      <w:r>
        <w:t>.</w:t>
      </w:r>
    </w:p>
    <w:p w14:paraId="68F0D2A7" w14:textId="6B9FF380" w:rsidR="00E54ED5" w:rsidRDefault="00E54ED5" w:rsidP="00E54ED5">
      <w:pPr>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72025" cy="819150"/>
                    </a:xfrm>
                    <a:prstGeom prst="rect">
                      <a:avLst/>
                    </a:prstGeom>
                  </pic:spPr>
                </pic:pic>
              </a:graphicData>
            </a:graphic>
          </wp:inline>
        </w:drawing>
      </w:r>
    </w:p>
    <w:p w14:paraId="724D66B7" w14:textId="41A5BD91" w:rsidR="00E54ED5" w:rsidRDefault="00E54ED5" w:rsidP="00E54ED5">
      <w:pPr>
        <w:jc w:val="center"/>
      </w:pPr>
      <w:r>
        <w:t>Figure #: Label Base Code Snippet</w:t>
      </w: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DF2910A" w14:textId="62DD20E3" w:rsidR="002D14CB" w:rsidRDefault="004B6978" w:rsidP="004B6978">
      <w:pPr>
        <w:jc w:val="center"/>
        <w:rPr>
          <w:b/>
          <w:bCs/>
        </w:rPr>
      </w:pPr>
      <w:r>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00575" cy="876300"/>
                    </a:xfrm>
                    <a:prstGeom prst="rect">
                      <a:avLst/>
                    </a:prstGeom>
                  </pic:spPr>
                </pic:pic>
              </a:graphicData>
            </a:graphic>
          </wp:inline>
        </w:drawing>
      </w:r>
    </w:p>
    <w:p w14:paraId="584397EE" w14:textId="3098E2F4" w:rsidR="004B6978" w:rsidRPr="00A0435F" w:rsidRDefault="004B6978" w:rsidP="004B6978">
      <w:pPr>
        <w:jc w:val="center"/>
      </w:pPr>
      <w:r w:rsidRPr="00A0435F">
        <w:t xml:space="preserve">Figure #: </w:t>
      </w:r>
      <w:r w:rsidR="00A0435F" w:rsidRPr="00A0435F">
        <w:t>Sound Loader Code Snippet</w:t>
      </w: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5CEAC11D" w14:textId="15BDA84A" w:rsidR="000E2A23" w:rsidRDefault="000E2A23" w:rsidP="008652E2">
            <w:pPr>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48000" cy="1085850"/>
                          </a:xfrm>
                          <a:prstGeom prst="rect">
                            <a:avLst/>
                          </a:prstGeom>
                        </pic:spPr>
                      </pic:pic>
                    </a:graphicData>
                  </a:graphic>
                </wp:inline>
              </w:drawing>
            </w:r>
          </w:p>
          <w:p w14:paraId="32DC0978" w14:textId="322BFF37" w:rsidR="000E2A23" w:rsidRDefault="000E2A23" w:rsidP="008652E2">
            <w:pPr>
              <w:jc w:val="center"/>
            </w:pPr>
          </w:p>
        </w:tc>
        <w:tc>
          <w:tcPr>
            <w:tcW w:w="4508" w:type="dxa"/>
          </w:tcPr>
          <w:p w14:paraId="3E64144A" w14:textId="248E0D0C" w:rsidR="000E2A23" w:rsidRDefault="000E2A23" w:rsidP="008652E2">
            <w:pPr>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79028" cy="2243847"/>
                          </a:xfrm>
                          <a:prstGeom prst="rect">
                            <a:avLst/>
                          </a:prstGeom>
                        </pic:spPr>
                      </pic:pic>
                    </a:graphicData>
                  </a:graphic>
                </wp:inline>
              </w:drawing>
            </w:r>
          </w:p>
        </w:tc>
      </w:tr>
      <w:tr w:rsidR="000E2A23" w14:paraId="248B9010" w14:textId="77777777" w:rsidTr="000E2A23">
        <w:tc>
          <w:tcPr>
            <w:tcW w:w="4508" w:type="dxa"/>
          </w:tcPr>
          <w:p w14:paraId="4B3455FE" w14:textId="0C776662" w:rsidR="000E2A23" w:rsidRDefault="000E2A23" w:rsidP="000E2A23">
            <w:pPr>
              <w:jc w:val="center"/>
            </w:pPr>
            <w:r>
              <w:t>Figure #: Random Library Code Snippet</w:t>
            </w:r>
          </w:p>
        </w:tc>
        <w:tc>
          <w:tcPr>
            <w:tcW w:w="4508" w:type="dxa"/>
          </w:tcPr>
          <w:p w14:paraId="31D3C724" w14:textId="293F62D5" w:rsidR="000E2A23" w:rsidRDefault="000E2A23" w:rsidP="000E2A23">
            <w:pPr>
              <w:tabs>
                <w:tab w:val="center" w:pos="1956"/>
                <w:tab w:val="left" w:pos="2930"/>
              </w:tabs>
            </w:pPr>
            <w:r>
              <w:tab/>
              <w:t>Figure #:  Random Use in Minigame</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7BB7B81" w14:textId="69E06A43" w:rsidR="00F23550" w:rsidRPr="000E2A23"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bookmarkStart w:id="65" w:name="_GoBack"/>
      <w:bookmarkEnd w:id="65"/>
      <w:r>
        <w:t>account</w:t>
      </w:r>
      <w:r w:rsidR="00A0173A">
        <w:t>.</w:t>
      </w:r>
    </w:p>
    <w:p w14:paraId="1F740491" w14:textId="77777777" w:rsidR="000E2A23" w:rsidRDefault="000E2A23" w:rsidP="00F23550">
      <w:pPr>
        <w:rPr>
          <w:b/>
          <w:bCs/>
        </w:rPr>
      </w:pPr>
    </w:p>
    <w:p w14:paraId="622CF56C" w14:textId="574453DF" w:rsidR="00F23550" w:rsidRDefault="00F23550" w:rsidP="00F23550">
      <w:pPr>
        <w:rPr>
          <w:b/>
          <w:bCs/>
        </w:rPr>
      </w:pPr>
      <w:r>
        <w:rPr>
          <w:b/>
          <w:bCs/>
        </w:rPr>
        <w:t>Date Time:</w:t>
      </w:r>
    </w:p>
    <w:p w14:paraId="73527DFB" w14:textId="77777777" w:rsidR="00F23550" w:rsidRDefault="00F23550" w:rsidP="00F23550">
      <w:pPr>
        <w:rPr>
          <w:b/>
          <w:bCs/>
        </w:rPr>
      </w:pPr>
    </w:p>
    <w:p w14:paraId="1787C681" w14:textId="77777777" w:rsidR="00F23550" w:rsidRPr="00F23550" w:rsidRDefault="00F23550" w:rsidP="00F23550"/>
    <w:p w14:paraId="17BF90A7" w14:textId="17AE5F39" w:rsidR="00F23550" w:rsidRPr="00823A6D" w:rsidRDefault="00F23550" w:rsidP="00F23550">
      <w:pPr>
        <w:rPr>
          <w:b/>
          <w:bCs/>
        </w:rPr>
      </w:pPr>
      <w:r w:rsidRPr="00823A6D">
        <w:rPr>
          <w:b/>
          <w:bCs/>
        </w:rPr>
        <w:t>Kivy File:</w:t>
      </w:r>
    </w:p>
    <w:p w14:paraId="2E1C88F9" w14:textId="77777777" w:rsidR="00F23550" w:rsidRDefault="00F23550" w:rsidP="00F23550"/>
    <w:p w14:paraId="3F74A1B9" w14:textId="786CFFEF" w:rsidR="00FB3691" w:rsidRDefault="00FB3691" w:rsidP="002F5FE3"/>
    <w:p w14:paraId="08A369D7" w14:textId="77777777" w:rsidR="00FB3691" w:rsidRPr="007B63DE" w:rsidRDefault="00FB3691" w:rsidP="002F5FE3"/>
    <w:p w14:paraId="52B3B656" w14:textId="27685ECE" w:rsidR="007B63DE" w:rsidRDefault="009B697E" w:rsidP="002F5FE3">
      <w:pPr>
        <w:pStyle w:val="Heading2"/>
        <w:numPr>
          <w:ilvl w:val="0"/>
          <w:numId w:val="0"/>
        </w:numPr>
        <w:ind w:left="444" w:hanging="444"/>
      </w:pPr>
      <w:bookmarkStart w:id="66" w:name="_Toc21459661"/>
      <w:bookmarkStart w:id="67" w:name="_Toc36820363"/>
      <w:r>
        <w:t xml:space="preserve">4.5. </w:t>
      </w:r>
      <w:r w:rsidR="007F3450">
        <w:t>Back-End</w:t>
      </w:r>
      <w:bookmarkEnd w:id="66"/>
      <w:bookmarkEnd w:id="67"/>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68" w:name="_Toc21459662"/>
      <w:bookmarkStart w:id="69" w:name="_Toc36820364"/>
      <w:r>
        <w:t>4.6. Conclusions</w:t>
      </w:r>
      <w:bookmarkEnd w:id="68"/>
      <w:bookmarkEnd w:id="69"/>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70" w:name="_Toc21459663"/>
      <w:bookmarkStart w:id="71" w:name="_Toc36820365"/>
      <w:r>
        <w:lastRenderedPageBreak/>
        <w:t>5. Evaluation</w:t>
      </w:r>
      <w:bookmarkEnd w:id="70"/>
      <w:bookmarkEnd w:id="71"/>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72" w:name="_Toc21459664"/>
      <w:bookmarkStart w:id="73" w:name="_Toc36820366"/>
      <w:r>
        <w:t>5.1. Introduction</w:t>
      </w:r>
      <w:bookmarkEnd w:id="72"/>
      <w:bookmarkEnd w:id="73"/>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74" w:name="_Toc21459665"/>
      <w:bookmarkStart w:id="75" w:name="_Toc36820367"/>
      <w:r>
        <w:t>5.2. Software Evaluation</w:t>
      </w:r>
      <w:bookmarkEnd w:id="74"/>
      <w:bookmarkEnd w:id="75"/>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76" w:name="_Toc21459666"/>
      <w:bookmarkStart w:id="77" w:name="_Toc36820368"/>
      <w:r>
        <w:t xml:space="preserve">5.3. </w:t>
      </w:r>
      <w:r w:rsidR="007B01AD">
        <w:t>Specific</w:t>
      </w:r>
      <w:r>
        <w:t xml:space="preserve"> Evaluation</w:t>
      </w:r>
      <w:bookmarkEnd w:id="76"/>
      <w:bookmarkEnd w:id="77"/>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78" w:name="_Toc21459667"/>
      <w:bookmarkStart w:id="79" w:name="_Toc36820369"/>
      <w:r>
        <w:t>5.4. Questionnaires and Interviews Evaluation</w:t>
      </w:r>
      <w:bookmarkEnd w:id="78"/>
      <w:bookmarkEnd w:id="79"/>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80" w:name="_Toc21459668"/>
      <w:bookmarkStart w:id="81" w:name="_Toc36820370"/>
      <w:r>
        <w:t>5.5. Conclusions</w:t>
      </w:r>
      <w:bookmarkEnd w:id="80"/>
      <w:bookmarkEnd w:id="81"/>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82" w:name="_Toc21459669"/>
      <w:bookmarkStart w:id="83" w:name="_Toc36820371"/>
      <w:r>
        <w:lastRenderedPageBreak/>
        <w:t>6. Conclusions and Future Work</w:t>
      </w:r>
      <w:bookmarkEnd w:id="82"/>
      <w:bookmarkEnd w:id="83"/>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84" w:name="_Toc21459670"/>
      <w:bookmarkStart w:id="85" w:name="_Toc36820372"/>
      <w:r>
        <w:t>6.1. Introduction</w:t>
      </w:r>
      <w:bookmarkEnd w:id="84"/>
      <w:bookmarkEnd w:id="85"/>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86" w:name="_Toc21459671"/>
      <w:bookmarkStart w:id="87" w:name="_Toc36820373"/>
      <w:r>
        <w:t>6.2. Conclusions</w:t>
      </w:r>
      <w:bookmarkEnd w:id="86"/>
      <w:bookmarkEnd w:id="87"/>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88" w:name="_Toc21459672"/>
      <w:bookmarkStart w:id="89" w:name="_Toc36820374"/>
      <w:r>
        <w:t>6.3. Future Work</w:t>
      </w:r>
      <w:bookmarkEnd w:id="88"/>
      <w:bookmarkEnd w:id="89"/>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90" w:name="_Toc21459673"/>
      <w:bookmarkStart w:id="91" w:name="_Toc36820375"/>
      <w:r>
        <w:t xml:space="preserve">7. </w:t>
      </w:r>
      <w:r w:rsidR="008A58DD">
        <w:t>Bibliography</w:t>
      </w:r>
      <w:bookmarkEnd w:id="90"/>
      <w:bookmarkEnd w:id="91"/>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92" w:name="_Toc36820213"/>
      <w:bookmarkStart w:id="93" w:name="_Toc36820336"/>
      <w:bookmarkStart w:id="94" w:name="_Toc36820376"/>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92"/>
      <w:bookmarkEnd w:id="93"/>
      <w:bookmarkEnd w:id="94"/>
      <w:r>
        <w:rPr>
          <w:rFonts w:ascii="Arial" w:hAnsi="Arial" w:cs="Arial"/>
          <w:b w:val="0"/>
          <w:bCs w:val="0"/>
          <w:sz w:val="22"/>
          <w:szCs w:val="22"/>
        </w:rPr>
        <w:t xml:space="preserve"> </w:t>
      </w:r>
    </w:p>
    <w:p w14:paraId="695A4D50" w14:textId="636E1F79" w:rsidR="00346EEB" w:rsidRDefault="00801B4C" w:rsidP="00A12A43">
      <w:pPr>
        <w:pStyle w:val="Heading"/>
        <w:ind w:left="720"/>
      </w:pPr>
      <w:hyperlink r:id="rId81" w:history="1">
        <w:bookmarkStart w:id="95" w:name="_Toc36820214"/>
        <w:bookmarkStart w:id="96" w:name="_Toc36820337"/>
        <w:bookmarkStart w:id="97"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95"/>
        <w:bookmarkEnd w:id="96"/>
        <w:bookmarkEnd w:id="97"/>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82"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83"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8C1CF93" w:rsidR="00601EBD" w:rsidRDefault="00346EEB" w:rsidP="000F130C">
      <w:pPr>
        <w:pStyle w:val="BodyA"/>
        <w:ind w:left="720"/>
        <w:rPr>
          <w:rFonts w:ascii="Minion Pro" w:hAnsi="Minion Pro"/>
        </w:rPr>
      </w:pPr>
      <w:r>
        <w:rPr>
          <w:rFonts w:ascii="Arial" w:hAnsi="Arial" w:cs="Arial"/>
          <w:sz w:val="22"/>
          <w:szCs w:val="22"/>
        </w:rPr>
        <w:t xml:space="preserve">[4] Al-Zeidi, A, Al-Kindi, K, Al-Khanjari, Z. A. - SQU Future: From E-Learning to M-Learning Application Development: </w:t>
      </w:r>
      <w:hyperlink r:id="rId84"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DE3745">
        <w:rPr>
          <w:rStyle w:val="Hyperlink"/>
          <w:rFonts w:ascii="Arial" w:hAnsi="Arial" w:cs="Arial"/>
          <w:sz w:val="22"/>
          <w:szCs w:val="22"/>
        </w:rPr>
        <w:br/>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85"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t>[] Kendra Cherry, Very Well Mind</w:t>
      </w:r>
      <w:r w:rsidR="00B137B1">
        <w:t xml:space="preserve"> – What is Positive Reinforcement</w:t>
      </w:r>
      <w:r>
        <w:t xml:space="preserve">: </w:t>
      </w:r>
      <w:hyperlink r:id="rId86"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Azhar, UX Design – How to Pick Colors for Your App Without a Struggle: </w:t>
      </w:r>
      <w:hyperlink r:id="rId87"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r w:rsidR="00457083">
        <w:t>Renk Etikisi, The Effect of Colors on Chidlren</w:t>
      </w:r>
      <w:r>
        <w:t xml:space="preserve"> - :</w:t>
      </w:r>
      <w:hyperlink r:id="rId88"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590A3646" w:rsidR="008D61B5" w:rsidRDefault="008D61B5"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16859DE" w:rsidR="008D61B5" w:rsidRPr="000F130C"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sectPr w:rsidR="008D61B5"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21D7A" w14:textId="77777777" w:rsidR="00B41485" w:rsidRDefault="00B41485" w:rsidP="002F5FE3">
      <w:r>
        <w:separator/>
      </w:r>
    </w:p>
  </w:endnote>
  <w:endnote w:type="continuationSeparator" w:id="0">
    <w:p w14:paraId="5CBE7B12" w14:textId="77777777" w:rsidR="00B41485" w:rsidRDefault="00B41485"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F109DC" w:rsidRDefault="00F109DC"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F109DC" w:rsidRDefault="00F109DC"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F109DC" w:rsidRDefault="00F109DC"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F109DC" w:rsidRDefault="00F109DC" w:rsidP="002F5FE3">
    <w:pPr>
      <w:pStyle w:val="Footer"/>
      <w:rPr>
        <w:rStyle w:val="PageNumber"/>
      </w:rPr>
    </w:pPr>
  </w:p>
  <w:p w14:paraId="44051E16" w14:textId="77777777" w:rsidR="00F109DC" w:rsidRDefault="00F109DC"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50DB47" w14:textId="77777777" w:rsidR="00B41485" w:rsidRDefault="00B41485" w:rsidP="002F5FE3">
      <w:r>
        <w:separator/>
      </w:r>
    </w:p>
  </w:footnote>
  <w:footnote w:type="continuationSeparator" w:id="0">
    <w:p w14:paraId="611829F9" w14:textId="77777777" w:rsidR="00B41485" w:rsidRDefault="00B41485"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14E1E"/>
    <w:rsid w:val="00020113"/>
    <w:rsid w:val="00020E15"/>
    <w:rsid w:val="00042339"/>
    <w:rsid w:val="00063BED"/>
    <w:rsid w:val="0008175E"/>
    <w:rsid w:val="00086FAC"/>
    <w:rsid w:val="000A7668"/>
    <w:rsid w:val="000B2693"/>
    <w:rsid w:val="000C7CDF"/>
    <w:rsid w:val="000E2A23"/>
    <w:rsid w:val="000F130C"/>
    <w:rsid w:val="00111D2E"/>
    <w:rsid w:val="00142919"/>
    <w:rsid w:val="00151300"/>
    <w:rsid w:val="00195C26"/>
    <w:rsid w:val="001B40AF"/>
    <w:rsid w:val="001C2A97"/>
    <w:rsid w:val="001E4604"/>
    <w:rsid w:val="001F49DD"/>
    <w:rsid w:val="001F5115"/>
    <w:rsid w:val="0020279A"/>
    <w:rsid w:val="00203B4D"/>
    <w:rsid w:val="002068BF"/>
    <w:rsid w:val="0021249D"/>
    <w:rsid w:val="00222141"/>
    <w:rsid w:val="002361E8"/>
    <w:rsid w:val="0023772B"/>
    <w:rsid w:val="00290AB0"/>
    <w:rsid w:val="002B7ECB"/>
    <w:rsid w:val="002C58FF"/>
    <w:rsid w:val="002C761F"/>
    <w:rsid w:val="002D14CB"/>
    <w:rsid w:val="002D7A16"/>
    <w:rsid w:val="002F5FE3"/>
    <w:rsid w:val="003021ED"/>
    <w:rsid w:val="00346EEB"/>
    <w:rsid w:val="00354BD6"/>
    <w:rsid w:val="0037246C"/>
    <w:rsid w:val="00381039"/>
    <w:rsid w:val="003B1FDC"/>
    <w:rsid w:val="003C6F49"/>
    <w:rsid w:val="003D5582"/>
    <w:rsid w:val="003E36F5"/>
    <w:rsid w:val="00410563"/>
    <w:rsid w:val="004110E7"/>
    <w:rsid w:val="00422512"/>
    <w:rsid w:val="004330F7"/>
    <w:rsid w:val="00451E85"/>
    <w:rsid w:val="00457083"/>
    <w:rsid w:val="004756C1"/>
    <w:rsid w:val="00476EC5"/>
    <w:rsid w:val="00493A1A"/>
    <w:rsid w:val="004A5D07"/>
    <w:rsid w:val="004A6DFF"/>
    <w:rsid w:val="004B5B68"/>
    <w:rsid w:val="004B6978"/>
    <w:rsid w:val="004E316F"/>
    <w:rsid w:val="004E71A0"/>
    <w:rsid w:val="00503D54"/>
    <w:rsid w:val="0050631B"/>
    <w:rsid w:val="00521F24"/>
    <w:rsid w:val="00536DA2"/>
    <w:rsid w:val="00543BCC"/>
    <w:rsid w:val="005479D9"/>
    <w:rsid w:val="0055445D"/>
    <w:rsid w:val="00556B12"/>
    <w:rsid w:val="00562787"/>
    <w:rsid w:val="00562948"/>
    <w:rsid w:val="00577A29"/>
    <w:rsid w:val="005821C5"/>
    <w:rsid w:val="00592991"/>
    <w:rsid w:val="00592CA4"/>
    <w:rsid w:val="006005CF"/>
    <w:rsid w:val="00601EBD"/>
    <w:rsid w:val="00606049"/>
    <w:rsid w:val="00642BDC"/>
    <w:rsid w:val="00654CF2"/>
    <w:rsid w:val="006665C9"/>
    <w:rsid w:val="00670F22"/>
    <w:rsid w:val="00677D6E"/>
    <w:rsid w:val="0069229B"/>
    <w:rsid w:val="006B4BF5"/>
    <w:rsid w:val="006D668D"/>
    <w:rsid w:val="006E7CA0"/>
    <w:rsid w:val="00707284"/>
    <w:rsid w:val="007544A9"/>
    <w:rsid w:val="00754BE8"/>
    <w:rsid w:val="0076391E"/>
    <w:rsid w:val="0078713E"/>
    <w:rsid w:val="007A2C7A"/>
    <w:rsid w:val="007A5153"/>
    <w:rsid w:val="007B01AD"/>
    <w:rsid w:val="007B5A9B"/>
    <w:rsid w:val="007B63DE"/>
    <w:rsid w:val="007C649D"/>
    <w:rsid w:val="007E6D63"/>
    <w:rsid w:val="007F1EFE"/>
    <w:rsid w:val="007F3450"/>
    <w:rsid w:val="00801B4C"/>
    <w:rsid w:val="00807422"/>
    <w:rsid w:val="00823A6D"/>
    <w:rsid w:val="0085113E"/>
    <w:rsid w:val="00857690"/>
    <w:rsid w:val="008652E2"/>
    <w:rsid w:val="00887717"/>
    <w:rsid w:val="00894C94"/>
    <w:rsid w:val="008970D7"/>
    <w:rsid w:val="008A3237"/>
    <w:rsid w:val="008A58DD"/>
    <w:rsid w:val="008C4A7E"/>
    <w:rsid w:val="008C79B7"/>
    <w:rsid w:val="008D18A2"/>
    <w:rsid w:val="008D24FC"/>
    <w:rsid w:val="008D4DEC"/>
    <w:rsid w:val="008D61B5"/>
    <w:rsid w:val="008E5352"/>
    <w:rsid w:val="008F5121"/>
    <w:rsid w:val="008F7E69"/>
    <w:rsid w:val="009115DE"/>
    <w:rsid w:val="00930858"/>
    <w:rsid w:val="00935664"/>
    <w:rsid w:val="00995251"/>
    <w:rsid w:val="009B697E"/>
    <w:rsid w:val="009D225F"/>
    <w:rsid w:val="00A0173A"/>
    <w:rsid w:val="00A03F5F"/>
    <w:rsid w:val="00A0435F"/>
    <w:rsid w:val="00A10D19"/>
    <w:rsid w:val="00A12A43"/>
    <w:rsid w:val="00A20277"/>
    <w:rsid w:val="00A405D7"/>
    <w:rsid w:val="00A46A16"/>
    <w:rsid w:val="00A50173"/>
    <w:rsid w:val="00A50DB3"/>
    <w:rsid w:val="00A85734"/>
    <w:rsid w:val="00AB24DE"/>
    <w:rsid w:val="00AB5526"/>
    <w:rsid w:val="00AB7775"/>
    <w:rsid w:val="00AC0F97"/>
    <w:rsid w:val="00AD2C7A"/>
    <w:rsid w:val="00AE2700"/>
    <w:rsid w:val="00AF65D6"/>
    <w:rsid w:val="00B137B1"/>
    <w:rsid w:val="00B16E14"/>
    <w:rsid w:val="00B20C15"/>
    <w:rsid w:val="00B21EA3"/>
    <w:rsid w:val="00B25C15"/>
    <w:rsid w:val="00B369DB"/>
    <w:rsid w:val="00B41485"/>
    <w:rsid w:val="00B44A36"/>
    <w:rsid w:val="00B70170"/>
    <w:rsid w:val="00B76683"/>
    <w:rsid w:val="00B86359"/>
    <w:rsid w:val="00BC5F38"/>
    <w:rsid w:val="00C16A51"/>
    <w:rsid w:val="00C272BC"/>
    <w:rsid w:val="00C6632F"/>
    <w:rsid w:val="00C727E8"/>
    <w:rsid w:val="00CB49E3"/>
    <w:rsid w:val="00CC0BB3"/>
    <w:rsid w:val="00CC40F6"/>
    <w:rsid w:val="00CE0D29"/>
    <w:rsid w:val="00CE3473"/>
    <w:rsid w:val="00CE3E8C"/>
    <w:rsid w:val="00CE6418"/>
    <w:rsid w:val="00CF0E92"/>
    <w:rsid w:val="00D54C56"/>
    <w:rsid w:val="00D67C0A"/>
    <w:rsid w:val="00D8010A"/>
    <w:rsid w:val="00D87B15"/>
    <w:rsid w:val="00D97E09"/>
    <w:rsid w:val="00DD09C7"/>
    <w:rsid w:val="00DD17F8"/>
    <w:rsid w:val="00DD1EB9"/>
    <w:rsid w:val="00DD696A"/>
    <w:rsid w:val="00DE3745"/>
    <w:rsid w:val="00E0453D"/>
    <w:rsid w:val="00E26532"/>
    <w:rsid w:val="00E41B83"/>
    <w:rsid w:val="00E43DB7"/>
    <w:rsid w:val="00E54ED5"/>
    <w:rsid w:val="00E626C4"/>
    <w:rsid w:val="00E62EE8"/>
    <w:rsid w:val="00E7205C"/>
    <w:rsid w:val="00E92A37"/>
    <w:rsid w:val="00E9619F"/>
    <w:rsid w:val="00EB1355"/>
    <w:rsid w:val="00EC334B"/>
    <w:rsid w:val="00ED08A3"/>
    <w:rsid w:val="00ED17D0"/>
    <w:rsid w:val="00ED4D2A"/>
    <w:rsid w:val="00F000B8"/>
    <w:rsid w:val="00F109DC"/>
    <w:rsid w:val="00F23550"/>
    <w:rsid w:val="00F51EF9"/>
    <w:rsid w:val="00F80153"/>
    <w:rsid w:val="00F90972"/>
    <w:rsid w:val="00FB3691"/>
    <w:rsid w:val="00FC20E8"/>
    <w:rsid w:val="00FE2EC3"/>
    <w:rsid w:val="00FE43C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jpe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hyperlink" Target="https://uxdesign.cc/how-to-pick-colors-for-your-app-without-a-struggle-bc46c5e19574"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90" Type="http://schemas.openxmlformats.org/officeDocument/2006/relationships/theme" Target="theme/theme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oleObject" Target="embeddings/oleObject2.bin"/><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jpe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hyperlink" Target="https://uxmovement.com/thinking/why-rounded-corners-are-easier-on-the-eyes/" TargetMode="Externa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88" Type="http://schemas.openxmlformats.org/officeDocument/2006/relationships/hyperlink" Target="http://renketkisi.com/en/the-effects-of-colors-on-childre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hyperlink" Target="http://www.iaeng.org/publication/WCECS2016/WCECS2016_pp150-153.pdf?fbclid=IwAR1iFguPdUgTeTq4pAUzfkYheh7g1EVxyUmrFUI8SE6hXfLr6E5DdhYSafg" TargetMode="External"/><Relationship Id="rId86" Type="http://schemas.openxmlformats.org/officeDocument/2006/relationships/hyperlink" Target="https://www.verywellmind.com/what-is-positive-reinforcement-2795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B63DA-65D5-4006-8DCE-24243F9C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54</Pages>
  <Words>11358</Words>
  <Characters>64744</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7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69</cp:revision>
  <dcterms:created xsi:type="dcterms:W3CDTF">2020-04-05T19:47:00Z</dcterms:created>
  <dcterms:modified xsi:type="dcterms:W3CDTF">2020-04-06T15:42:00Z</dcterms:modified>
</cp:coreProperties>
</file>